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623F" w:rsidRPr="00D206D4" w:rsidRDefault="00957957" w:rsidP="00FF623F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D206D4"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3BA608" wp14:editId="7F5D3714">
                <wp:simplePos x="0" y="0"/>
                <wp:positionH relativeFrom="column">
                  <wp:posOffset>4769223</wp:posOffset>
                </wp:positionH>
                <wp:positionV relativeFrom="paragraph">
                  <wp:posOffset>-747694</wp:posOffset>
                </wp:positionV>
                <wp:extent cx="1123240" cy="317575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240" cy="317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57957" w:rsidRPr="00773AB2" w:rsidRDefault="00957957" w:rsidP="00957957">
                            <w:pPr>
                              <w:jc w:val="right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773AB2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 xml:space="preserve">สิ่งที่ส่งมาด้วย 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32"/>
                                <w:szCs w:val="32"/>
                                <w:cs/>
                              </w:rPr>
                              <w:t>2ย</w:t>
                            </w:r>
                            <w:r w:rsidRPr="00773AB2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CBA818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75.55pt;margin-top:-58.85pt;width:88.45pt;height: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" filled="f" stroked="f" strokeweight=".5pt">
                <v:textbox>
                  <w:txbxContent>
                    <w:p w:rsidR="00957957" w:rsidRPr="00773AB2" w:rsidRDefault="00957957" w:rsidP="00957957">
                      <w:pPr>
                        <w:jc w:val="right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773AB2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 xml:space="preserve">สิ่งที่ส่งมาด้วย </w:t>
                      </w:r>
                      <w:r>
                        <w:rPr>
                          <w:rFonts w:ascii="TH SarabunIT๙" w:hAnsi="TH SarabunIT๙" w:cs="TH SarabunIT๙" w:hint="cs"/>
                          <w:sz w:val="32"/>
                          <w:szCs w:val="32"/>
                          <w:cs/>
                        </w:rPr>
                        <w:t>2ย</w:t>
                      </w:r>
                      <w:r w:rsidRPr="00773AB2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F02879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ประกาศ</w:t>
      </w:r>
      <w:r w:rsidR="003E13DA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รับ</w:t>
      </w:r>
      <w:r w:rsidR="00DF5C90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สมัคร</w:t>
      </w:r>
      <w:r w:rsidR="003E13DA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นักศึกษา</w:t>
      </w:r>
      <w:r w:rsidR="00015239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เข้าร่วมโครงการ</w:t>
      </w:r>
      <w:r w:rsidR="002063E1" w:rsidRPr="00D206D4">
        <w:rPr>
          <w:rFonts w:ascii="TH SarabunIT๙" w:hAnsi="TH SarabunIT๙" w:cs="TH SarabunIT๙"/>
          <w:b/>
          <w:bCs/>
          <w:sz w:val="32"/>
          <w:szCs w:val="32"/>
        </w:rPr>
        <w:t xml:space="preserve"> ASEM Work Placement </w:t>
      </w:r>
      <w:proofErr w:type="spellStart"/>
      <w:r w:rsidR="002063E1" w:rsidRPr="00D206D4">
        <w:rPr>
          <w:rFonts w:ascii="TH SarabunIT๙" w:hAnsi="TH SarabunIT๙" w:cs="TH SarabunIT๙"/>
          <w:b/>
          <w:bCs/>
          <w:sz w:val="32"/>
          <w:szCs w:val="32"/>
        </w:rPr>
        <w:t>Programme</w:t>
      </w:r>
      <w:proofErr w:type="spellEnd"/>
      <w:r w:rsidR="00547013" w:rsidRPr="00D206D4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B1634D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ประจำ</w:t>
      </w:r>
      <w:r w:rsidR="00547013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ปี </w:t>
      </w:r>
      <w:r w:rsidR="00E311F4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๒๕๖</w:t>
      </w:r>
      <w:r w:rsidR="009F4C68" w:rsidRPr="00D206D4">
        <w:rPr>
          <w:rFonts w:ascii="TH SarabunIT๙" w:hAnsi="TH SarabunIT๙" w:cs="TH SarabunIT๙" w:hint="cs"/>
          <w:b/>
          <w:bCs/>
          <w:sz w:val="32"/>
          <w:szCs w:val="32"/>
          <w:cs/>
        </w:rPr>
        <w:t>4</w:t>
      </w:r>
      <w:r w:rsidR="00FF623F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เพื่อรับทุนสนับสนุนการไปฝึกงาน</w:t>
      </w:r>
      <w:r w:rsidR="00BB214D" w:rsidRPr="00D206D4">
        <w:rPr>
          <w:rFonts w:ascii="TH SarabunIT๙" w:hAnsi="TH SarabunIT๙" w:cs="TH SarabunIT๙" w:hint="cs"/>
          <w:b/>
          <w:bCs/>
          <w:sz w:val="32"/>
          <w:szCs w:val="32"/>
          <w:cs/>
        </w:rPr>
        <w:t>ในยุโรป (</w:t>
      </w:r>
      <w:r w:rsidR="00FF623F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เบลเยียมและเยอรมนี</w:t>
      </w:r>
      <w:r w:rsidR="00BB214D" w:rsidRPr="00D206D4">
        <w:rPr>
          <w:rFonts w:ascii="TH SarabunIT๙" w:hAnsi="TH SarabunIT๙" w:cs="TH SarabunIT๙" w:hint="cs"/>
          <w:b/>
          <w:bCs/>
          <w:sz w:val="32"/>
          <w:szCs w:val="32"/>
          <w:cs/>
        </w:rPr>
        <w:t>)</w:t>
      </w:r>
      <w:r w:rsidRPr="00D206D4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</w:p>
    <w:p w:rsidR="008113B0" w:rsidRPr="00D206D4" w:rsidRDefault="008113B0" w:rsidP="008113B0">
      <w:pPr>
        <w:tabs>
          <w:tab w:val="left" w:pos="2160"/>
          <w:tab w:val="left" w:pos="2880"/>
        </w:tabs>
        <w:spacing w:before="1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D206D4">
        <w:rPr>
          <w:rFonts w:ascii="TH SarabunIT๙" w:hAnsi="TH SarabunIT๙" w:cs="TH SarabunIT๙"/>
          <w:b/>
          <w:bCs/>
          <w:sz w:val="32"/>
          <w:szCs w:val="32"/>
        </w:rPr>
        <w:t>*********************</w:t>
      </w:r>
    </w:p>
    <w:p w:rsidR="00924206" w:rsidRPr="00D206D4" w:rsidRDefault="00924206" w:rsidP="007D2D5F">
      <w:pPr>
        <w:tabs>
          <w:tab w:val="left" w:pos="72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sz w:val="30"/>
          <w:szCs w:val="30"/>
        </w:rPr>
      </w:pPr>
    </w:p>
    <w:p w:rsidR="00F71645" w:rsidRPr="00D206D4" w:rsidRDefault="008A2200" w:rsidP="007D2D5F">
      <w:pPr>
        <w:tabs>
          <w:tab w:val="left" w:pos="72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ab/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 (</w:t>
      </w:r>
      <w:r w:rsidR="009F4C68" w:rsidRPr="00D206D4">
        <w:rPr>
          <w:rFonts w:ascii="TH SarabunIT๙" w:hAnsi="TH SarabunIT๙" w:cs="TH SarabunIT๙" w:hint="cs"/>
          <w:sz w:val="30"/>
          <w:szCs w:val="30"/>
          <w:cs/>
        </w:rPr>
        <w:t>ภารกิจด้านอุดมศึกษา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) </w:t>
      </w:r>
      <w:r w:rsidRPr="00D206D4">
        <w:rPr>
          <w:rFonts w:ascii="TH SarabunIT๙" w:hAnsi="TH SarabunIT๙" w:cs="TH SarabunIT๙"/>
          <w:sz w:val="30"/>
          <w:szCs w:val="30"/>
          <w:cs/>
        </w:rPr>
        <w:t>เปิดรับสมัครนักศึกษา</w:t>
      </w:r>
      <w:r w:rsidR="003E13DA" w:rsidRPr="00D206D4">
        <w:rPr>
          <w:rFonts w:ascii="TH SarabunIT๙" w:hAnsi="TH SarabunIT๙" w:cs="TH SarabunIT๙"/>
          <w:sz w:val="30"/>
          <w:szCs w:val="30"/>
          <w:cs/>
        </w:rPr>
        <w:t>ไทย</w:t>
      </w:r>
      <w:r w:rsidRPr="00D206D4">
        <w:rPr>
          <w:rFonts w:ascii="TH SarabunIT๙" w:hAnsi="TH SarabunIT๙" w:cs="TH SarabunIT๙"/>
          <w:sz w:val="30"/>
          <w:szCs w:val="30"/>
          <w:cs/>
        </w:rPr>
        <w:t>จากสถาบันอุดมศึกษาในสังกัดและในกำกับ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Pr="00D206D4">
        <w:rPr>
          <w:rFonts w:ascii="TH SarabunIT๙" w:hAnsi="TH SarabunIT๙" w:cs="TH SarabunIT๙"/>
          <w:spacing w:val="-2"/>
          <w:sz w:val="30"/>
          <w:szCs w:val="30"/>
          <w:cs/>
        </w:rPr>
        <w:t>เพื่อเข้าร่วมโครงการ</w:t>
      </w:r>
      <w:r w:rsidRPr="00D206D4">
        <w:rPr>
          <w:rFonts w:ascii="TH SarabunIT๙" w:hAnsi="TH SarabunIT๙" w:cs="TH SarabunIT๙"/>
          <w:spacing w:val="-2"/>
          <w:sz w:val="30"/>
          <w:szCs w:val="30"/>
        </w:rPr>
        <w:t xml:space="preserve"> ASEM Work Placement </w:t>
      </w:r>
      <w:proofErr w:type="spellStart"/>
      <w:r w:rsidRPr="00D206D4">
        <w:rPr>
          <w:rFonts w:ascii="TH SarabunIT๙" w:hAnsi="TH SarabunIT๙" w:cs="TH SarabunIT๙"/>
          <w:spacing w:val="-2"/>
          <w:sz w:val="30"/>
          <w:szCs w:val="30"/>
        </w:rPr>
        <w:t>Programme</w:t>
      </w:r>
      <w:proofErr w:type="spellEnd"/>
      <w:r w:rsidRPr="00D206D4">
        <w:rPr>
          <w:rFonts w:ascii="TH SarabunIT๙" w:hAnsi="TH SarabunIT๙" w:cs="TH SarabunIT๙"/>
          <w:spacing w:val="-2"/>
          <w:sz w:val="30"/>
          <w:szCs w:val="30"/>
        </w:rPr>
        <w:t xml:space="preserve"> </w:t>
      </w:r>
      <w:r w:rsidR="00FA343E" w:rsidRPr="00D206D4">
        <w:rPr>
          <w:rFonts w:ascii="TH SarabunIT๙" w:hAnsi="TH SarabunIT๙" w:cs="TH SarabunIT๙"/>
          <w:spacing w:val="-2"/>
          <w:sz w:val="30"/>
          <w:szCs w:val="30"/>
          <w:cs/>
        </w:rPr>
        <w:t xml:space="preserve">ประจำปี </w:t>
      </w:r>
      <w:r w:rsidR="00E311F4" w:rsidRPr="00D206D4">
        <w:rPr>
          <w:rFonts w:ascii="TH SarabunIT๙" w:hAnsi="TH SarabunIT๙" w:cs="TH SarabunIT๙" w:hint="cs"/>
          <w:spacing w:val="-2"/>
          <w:sz w:val="30"/>
          <w:szCs w:val="30"/>
          <w:cs/>
        </w:rPr>
        <w:t>๒</w:t>
      </w:r>
      <w:r w:rsidR="00E311F4" w:rsidRPr="00D206D4">
        <w:rPr>
          <w:rFonts w:ascii="TH SarabunIT๙" w:hAnsi="TH SarabunIT๙" w:cs="TH SarabunIT๙"/>
          <w:spacing w:val="-2"/>
          <w:sz w:val="30"/>
          <w:szCs w:val="30"/>
          <w:cs/>
        </w:rPr>
        <w:t>๕๖</w:t>
      </w:r>
      <w:r w:rsidR="009F4C68" w:rsidRPr="00D206D4">
        <w:rPr>
          <w:rFonts w:ascii="TH SarabunIT๙" w:hAnsi="TH SarabunIT๙" w:cs="TH SarabunIT๙" w:hint="cs"/>
          <w:spacing w:val="-2"/>
          <w:sz w:val="30"/>
          <w:szCs w:val="30"/>
          <w:cs/>
        </w:rPr>
        <w:t>4</w:t>
      </w:r>
      <w:r w:rsidR="00FA343E" w:rsidRPr="00D206D4">
        <w:rPr>
          <w:rFonts w:ascii="TH SarabunIT๙" w:hAnsi="TH SarabunIT๙" w:cs="TH SarabunIT๙"/>
          <w:sz w:val="30"/>
          <w:szCs w:val="30"/>
          <w:cs/>
        </w:rPr>
        <w:t xml:space="preserve"> โดยมีวัตถุประสงค์เพื่อส่งเสริมการแลกเปลี่ยนนักศึกษาฝึกงานอย่างสมดุลระหว่างฝ่ายเอเชียและยุโรป และ</w:t>
      </w:r>
      <w:r w:rsidR="00FA343E" w:rsidRPr="00D206D4">
        <w:rPr>
          <w:rFonts w:ascii="TH SarabunIT๙" w:hAnsi="TH SarabunIT๙" w:cs="TH SarabunIT๙"/>
          <w:sz w:val="30"/>
          <w:szCs w:val="30"/>
          <w:shd w:val="clear" w:color="auto" w:fill="FFFFFF"/>
          <w:cs/>
        </w:rPr>
        <w:t>ส่งเสริมการแลกเปลี่ยนประสบการณ์ ความรู้ ความเข้าใจเกี่ยวกับ</w:t>
      </w:r>
      <w:r w:rsidR="00FA343E" w:rsidRPr="00D206D4">
        <w:rPr>
          <w:rFonts w:ascii="TH SarabunIT๙" w:hAnsi="TH SarabunIT๙" w:cs="TH SarabunIT๙"/>
          <w:sz w:val="30"/>
          <w:szCs w:val="30"/>
          <w:cs/>
        </w:rPr>
        <w:t>ความแตกต่างทางวัฒนธรรมและการทำงานข้ามวัฒนธรรมของนักศึกษา</w:t>
      </w:r>
      <w:r w:rsidR="00FF623F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FF623F" w:rsidRPr="00D206D4">
        <w:rPr>
          <w:rFonts w:ascii="TH SarabunIT๙" w:hAnsi="TH SarabunIT๙" w:cs="TH SarabunIT๙" w:hint="cs"/>
          <w:sz w:val="30"/>
          <w:szCs w:val="30"/>
          <w:cs/>
        </w:rPr>
        <w:t>โดย</w:t>
      </w:r>
      <w:r w:rsidRPr="00D206D4">
        <w:rPr>
          <w:rFonts w:ascii="TH SarabunIT๙" w:hAnsi="TH SarabunIT๙" w:cs="TH SarabunIT๙"/>
          <w:sz w:val="30"/>
          <w:szCs w:val="30"/>
          <w:cs/>
        </w:rPr>
        <w:t>มีรายละเอียด</w:t>
      </w:r>
      <w:r w:rsidR="007D2D5F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>ดังนี้</w:t>
      </w:r>
    </w:p>
    <w:p w:rsidR="008A2200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๑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>.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คุณสมบัติเบื้องต้นของนักศึกษาไทยที่จะสมัครเข้าร่วมโครงการ</w:t>
      </w:r>
    </w:p>
    <w:p w:rsidR="008A2200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contextualSpacing w:val="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มีสถานภาพเป็นนักศึกษาของสถาบันอุดมศึกษาในสังกัดและในกำกับ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ระดับปริญญาตรี</w:t>
      </w:r>
      <w:r w:rsidR="00FF623F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ชั้นปีที่ </w:t>
      </w: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 ขึ้นไป หรือระดับปริญญาโท</w:t>
      </w:r>
      <w:r w:rsidR="00FF623F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ชั้นปีที่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มีสัญชาติไทย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มีเกรดเฉลี่ยไม่ต่ำกว่า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8A2200" w:rsidRPr="00D206D4">
        <w:rPr>
          <w:rFonts w:ascii="TH SarabunIT๙" w:hAnsi="TH SarabunIT๙" w:cs="TH SarabunIT๙"/>
          <w:sz w:val="30"/>
          <w:szCs w:val="30"/>
        </w:rPr>
        <w:t>.</w:t>
      </w:r>
      <w:r w:rsidRPr="00D206D4">
        <w:rPr>
          <w:rFonts w:ascii="TH SarabunIT๙" w:hAnsi="TH SarabunIT๙" w:cs="TH SarabunIT๙"/>
          <w:sz w:val="30"/>
          <w:szCs w:val="30"/>
          <w:cs/>
        </w:rPr>
        <w:t>๕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 ในระดับปริญญาตรี และ </w:t>
      </w: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8A2200" w:rsidRPr="00D206D4">
        <w:rPr>
          <w:rFonts w:ascii="TH SarabunIT๙" w:hAnsi="TH SarabunIT๙" w:cs="TH SarabunIT๙"/>
          <w:sz w:val="30"/>
          <w:szCs w:val="30"/>
        </w:rPr>
        <w:t>.</w:t>
      </w:r>
      <w:r w:rsidRPr="00D206D4">
        <w:rPr>
          <w:rFonts w:ascii="TH SarabunIT๙" w:hAnsi="TH SarabunIT๙" w:cs="TH SarabunIT๙"/>
          <w:sz w:val="30"/>
          <w:szCs w:val="30"/>
          <w:cs/>
        </w:rPr>
        <w:t>๐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 ในระดับปริญญาโท (นับถึงวันสมัคร)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๔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มีความสามารถในการใช้ภาษาอังกฤษระดับดี </w:t>
      </w:r>
      <w:r w:rsidR="003E13DA" w:rsidRPr="00D206D4">
        <w:rPr>
          <w:rFonts w:ascii="TH SarabunIT๙" w:hAnsi="TH SarabunIT๙" w:cs="TH SarabunIT๙"/>
          <w:sz w:val="30"/>
          <w:szCs w:val="30"/>
          <w:cs/>
        </w:rPr>
        <w:t>(รายละเอียดในแบบฟอร์มใบสมัคร)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๕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มีความสามารถในการแก้ไขปัญหาเฉพาะหน้า สามารถปรับตัวให้เข้ากับสังคมและสภาพแวดล้อมต่าง</w:t>
      </w:r>
      <w:r w:rsidR="007D2D5F" w:rsidRPr="00D206D4">
        <w:rPr>
          <w:rFonts w:ascii="TH SarabunIT๙" w:hAnsi="TH SarabunIT๙" w:cs="TH SarabunIT๙" w:hint="cs"/>
          <w:sz w:val="30"/>
          <w:szCs w:val="30"/>
          <w:cs/>
        </w:rPr>
        <w:t>วั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ฒนธรรม และมีจิตสาธารณะ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๖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สามารถเข้าร่วมโครงการตลอดระยะเวลาที่กำหนด</w:t>
      </w:r>
      <w:r w:rsidR="003E13DA" w:rsidRPr="00D206D4">
        <w:rPr>
          <w:rFonts w:ascii="TH SarabunIT๙" w:hAnsi="TH SarabunIT๙" w:cs="TH SarabunIT๙"/>
          <w:sz w:val="30"/>
          <w:szCs w:val="30"/>
          <w:cs/>
        </w:rPr>
        <w:t>และปฏิบัติตามข้อกำหนดของโครงการ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๗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คุณสมบัติเพิ่มเติมตามที่</w:t>
      </w:r>
      <w:r w:rsidR="003E13DA" w:rsidRPr="00D206D4">
        <w:rPr>
          <w:rFonts w:ascii="TH SarabunIT๙" w:hAnsi="TH SarabunIT๙" w:cs="TH SarabunIT๙"/>
          <w:sz w:val="30"/>
          <w:szCs w:val="30"/>
          <w:cs/>
        </w:rPr>
        <w:t>สถาบันอุดมศึกษา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ต้นสังกัดกำหนด</w:t>
      </w:r>
    </w:p>
    <w:p w:rsidR="00FB141D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๒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>.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ab/>
      </w:r>
      <w:r w:rsidR="00FB141D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ระยะเวลาในการฝึกงาน</w:t>
      </w:r>
    </w:p>
    <w:p w:rsidR="00FB141D" w:rsidRPr="00D206D4" w:rsidRDefault="00FB141D" w:rsidP="00755A90">
      <w:pPr>
        <w:tabs>
          <w:tab w:val="left" w:pos="360"/>
          <w:tab w:val="left" w:pos="1134"/>
          <w:tab w:val="left" w:pos="1620"/>
          <w:tab w:val="left" w:pos="2160"/>
        </w:tabs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7D2D5F" w:rsidRPr="00D206D4">
        <w:rPr>
          <w:rFonts w:ascii="TH SarabunIT๙" w:hAnsi="TH SarabunIT๙" w:cs="TH SarabunIT๙" w:hint="cs"/>
          <w:sz w:val="30"/>
          <w:szCs w:val="30"/>
          <w:cs/>
        </w:rPr>
        <w:t>-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๖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เดือน 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(เดินทางภายในกันยายน 256</w:t>
      </w:r>
      <w:r w:rsidR="009F4C68" w:rsidRPr="00D206D4">
        <w:rPr>
          <w:rFonts w:ascii="TH SarabunIT๙" w:hAnsi="TH SarabunIT๙" w:cs="TH SarabunIT๙" w:hint="cs"/>
          <w:sz w:val="30"/>
          <w:szCs w:val="30"/>
          <w:cs/>
        </w:rPr>
        <w:t>4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)</w:t>
      </w:r>
    </w:p>
    <w:p w:rsidR="00CC1061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๓</w:t>
      </w:r>
      <w:r w:rsidR="008A2200" w:rsidRPr="00D206D4">
        <w:rPr>
          <w:rFonts w:ascii="TH SarabunIT๙" w:hAnsi="TH SarabunIT๙" w:cs="TH SarabunIT๙"/>
          <w:b/>
          <w:bCs/>
          <w:sz w:val="30"/>
          <w:szCs w:val="30"/>
        </w:rPr>
        <w:t>.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ab/>
      </w:r>
      <w:r w:rsidR="00CC1061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จำนวนทุนที่</w:t>
      </w:r>
      <w:r w:rsidR="00BB214D" w:rsidRPr="00D206D4">
        <w:rPr>
          <w:rFonts w:ascii="TH SarabunIT๙" w:hAnsi="TH SarabunIT๙" w:cs="TH SarabunIT๙" w:hint="cs"/>
          <w:b/>
          <w:bCs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CC1061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สนับสนุน</w:t>
      </w:r>
    </w:p>
    <w:p w:rsidR="002A5DA3" w:rsidRPr="00D206D4" w:rsidRDefault="002A5DA3" w:rsidP="00755A90">
      <w:pPr>
        <w:tabs>
          <w:tab w:val="left" w:pos="360"/>
          <w:tab w:val="left" w:pos="1134"/>
          <w:tab w:val="left" w:pos="1620"/>
          <w:tab w:val="left" w:pos="2160"/>
        </w:tabs>
        <w:ind w:left="446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ทุนสนับสนุนค่าใช้จ่ายในการเข้าร่วมโครงการเหมาจ่าย</w:t>
      </w:r>
      <w:r w:rsidR="00FF623F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คนละ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๖๐</w:t>
      </w:r>
      <w:r w:rsidRPr="00D206D4">
        <w:rPr>
          <w:rFonts w:ascii="TH SarabunIT๙" w:hAnsi="TH SarabunIT๙" w:cs="TH SarabunIT๙"/>
          <w:sz w:val="30"/>
          <w:szCs w:val="30"/>
        </w:rPr>
        <w:t>,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๐๐๐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บาท จำนวน 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5</w:t>
      </w:r>
      <w:r w:rsidR="00CC1061" w:rsidRPr="00D206D4">
        <w:rPr>
          <w:rFonts w:ascii="TH SarabunIT๙" w:hAnsi="TH SarabunIT๙" w:cs="TH SarabunIT๙"/>
          <w:sz w:val="30"/>
          <w:szCs w:val="30"/>
          <w:cs/>
        </w:rPr>
        <w:t xml:space="preserve"> ทุน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CC1061" w:rsidRPr="00D206D4" w:rsidRDefault="002A5DA3" w:rsidP="00755A90">
      <w:pPr>
        <w:tabs>
          <w:tab w:val="left" w:pos="360"/>
          <w:tab w:val="left" w:pos="1134"/>
          <w:tab w:val="left" w:pos="1620"/>
          <w:tab w:val="left" w:pos="2160"/>
        </w:tabs>
        <w:ind w:left="446"/>
        <w:jc w:val="thaiDistribute"/>
        <w:rPr>
          <w:rFonts w:ascii="TH SarabunIT๙" w:hAnsi="TH SarabunIT๙" w:cs="TH SarabunIT๙"/>
          <w:b/>
          <w:bCs/>
          <w:i/>
          <w:iCs/>
          <w:sz w:val="30"/>
          <w:szCs w:val="30"/>
        </w:rPr>
      </w:pPr>
      <w:r w:rsidRPr="00D206D4">
        <w:rPr>
          <w:rFonts w:ascii="TH SarabunIT๙" w:hAnsi="TH SarabunIT๙" w:cs="TH SarabunIT๙"/>
          <w:i/>
          <w:iCs/>
          <w:sz w:val="30"/>
          <w:szCs w:val="30"/>
          <w:cs/>
        </w:rPr>
        <w:t>(โดย</w:t>
      </w:r>
      <w:r w:rsidR="00BB214D" w:rsidRPr="00D206D4">
        <w:rPr>
          <w:rFonts w:ascii="TH SarabunIT๙" w:hAnsi="TH SarabunIT๙" w:cs="TH SarabunIT๙" w:hint="cs"/>
          <w:i/>
          <w:iCs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Pr="00D206D4">
        <w:rPr>
          <w:rFonts w:ascii="TH SarabunIT๙" w:hAnsi="TH SarabunIT๙" w:cs="TH SarabunIT๙"/>
          <w:i/>
          <w:iCs/>
          <w:sz w:val="30"/>
          <w:szCs w:val="30"/>
          <w:cs/>
        </w:rPr>
        <w:t>จะดำเนินการ</w:t>
      </w:r>
      <w:r w:rsidR="009F4C68" w:rsidRPr="00D206D4">
        <w:rPr>
          <w:rFonts w:ascii="TH SarabunIT๙" w:hAnsi="TH SarabunIT๙" w:cs="TH SarabunIT๙" w:hint="cs"/>
          <w:i/>
          <w:iCs/>
          <w:sz w:val="30"/>
          <w:szCs w:val="30"/>
          <w:cs/>
        </w:rPr>
        <w:t>โอนงบสนับสนุน</w:t>
      </w:r>
      <w:r w:rsidRPr="00D206D4">
        <w:rPr>
          <w:rFonts w:ascii="TH SarabunIT๙" w:hAnsi="TH SarabunIT๙" w:cs="TH SarabunIT๙"/>
          <w:i/>
          <w:iCs/>
          <w:sz w:val="30"/>
          <w:szCs w:val="30"/>
          <w:cs/>
        </w:rPr>
        <w:t>ผ่านสถาบันอุดมศึกษาต้นสังกัด)</w:t>
      </w:r>
    </w:p>
    <w:p w:rsidR="00AC191C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๔</w:t>
      </w:r>
      <w:r w:rsidR="00AC191C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AC191C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FB141D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ค่าใช้จ่ายอื่น</w:t>
      </w:r>
      <w:r w:rsidR="00FF623F" w:rsidRPr="00D206D4">
        <w:rPr>
          <w:rFonts w:ascii="TH SarabunIT๙" w:hAnsi="TH SarabunIT๙" w:cs="TH SarabunIT๙" w:hint="cs"/>
          <w:b/>
          <w:bCs/>
          <w:sz w:val="30"/>
          <w:szCs w:val="30"/>
          <w:cs/>
        </w:rPr>
        <w:t xml:space="preserve"> </w:t>
      </w:r>
      <w:r w:rsidR="00FB141D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ๆ</w:t>
      </w:r>
    </w:p>
    <w:p w:rsidR="00FB141D" w:rsidRPr="00D206D4" w:rsidRDefault="00FB141D" w:rsidP="00755A90">
      <w:pPr>
        <w:tabs>
          <w:tab w:val="left" w:pos="360"/>
          <w:tab w:val="left" w:pos="1134"/>
          <w:tab w:val="left" w:pos="1620"/>
          <w:tab w:val="left" w:pos="2160"/>
        </w:tabs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นักศึกษาที่เข้าร่วมโครงการหรือสถาบันต้นสังกัดรับผิดชอบค่าใช้จ่ายอื่น ๆ </w:t>
      </w:r>
      <w:r w:rsidR="004774F9" w:rsidRPr="00D206D4">
        <w:rPr>
          <w:rFonts w:ascii="TH SarabunIT๙" w:hAnsi="TH SarabunIT๙" w:cs="TH SarabunIT๙" w:hint="cs"/>
          <w:sz w:val="30"/>
          <w:szCs w:val="30"/>
          <w:cs/>
        </w:rPr>
        <w:t>ที่เกี่ยวข้อง อาทิ</w:t>
      </w:r>
      <w:r w:rsidR="00D058A8" w:rsidRPr="00D206D4">
        <w:rPr>
          <w:rFonts w:ascii="TH SarabunIT๙" w:hAnsi="TH SarabunIT๙" w:cs="TH SarabunIT๙" w:hint="cs"/>
          <w:sz w:val="30"/>
          <w:szCs w:val="30"/>
          <w:cs/>
        </w:rPr>
        <w:t>เช่น ค่าจัดทำหนังสือ</w:t>
      </w:r>
      <w:r w:rsidR="004774F9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D058A8" w:rsidRPr="00D206D4">
        <w:rPr>
          <w:rFonts w:ascii="TH SarabunIT๙" w:hAnsi="TH SarabunIT๙" w:cs="TH SarabunIT๙" w:hint="cs"/>
          <w:sz w:val="30"/>
          <w:szCs w:val="30"/>
          <w:cs/>
        </w:rPr>
        <w:t>เดินทาง</w:t>
      </w:r>
      <w:r w:rsidR="004774F9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D058A8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ค่าธรรมเนียมการขอวีซ่า ค่าประกันชีวิตและประกันสุขภาพ ค่าเดินทางภายในประเทศและต่างประเทศ </w:t>
      </w:r>
      <w:r w:rsidR="004774F9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เป็นต้น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8A2200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๕</w:t>
      </w:r>
      <w:r w:rsidR="00CC1061" w:rsidRPr="00D206D4">
        <w:rPr>
          <w:rFonts w:ascii="TH SarabunIT๙" w:hAnsi="TH SarabunIT๙" w:cs="TH SarabunIT๙"/>
          <w:b/>
          <w:bCs/>
          <w:sz w:val="30"/>
          <w:szCs w:val="30"/>
        </w:rPr>
        <w:t>.</w:t>
      </w:r>
      <w:r w:rsidR="00CC1061" w:rsidRPr="00D206D4">
        <w:rPr>
          <w:rFonts w:ascii="TH SarabunIT๙" w:hAnsi="TH SarabunIT๙" w:cs="TH SarabunIT๙"/>
          <w:b/>
          <w:bCs/>
          <w:sz w:val="30"/>
          <w:szCs w:val="30"/>
        </w:rPr>
        <w:tab/>
      </w:r>
      <w:r w:rsidR="00C65636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คำแนะนำและ</w:t>
      </w:r>
      <w:r w:rsidR="008A2200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ขั้นตอนการสมัครเข้าร่วมโครงการและระยะเวลา</w:t>
      </w:r>
    </w:p>
    <w:p w:rsidR="00C65636" w:rsidRPr="00D206D4" w:rsidRDefault="00E311F4" w:rsidP="00FF623F">
      <w:pPr>
        <w:pStyle w:val="ListParagraph"/>
        <w:tabs>
          <w:tab w:val="left" w:pos="1134"/>
          <w:tab w:val="left" w:pos="1620"/>
          <w:tab w:val="left" w:pos="2160"/>
        </w:tabs>
        <w:ind w:hanging="360"/>
        <w:contextualSpacing w:val="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44156F" w:rsidRPr="00D206D4">
        <w:rPr>
          <w:rFonts w:ascii="TH SarabunIT๙" w:hAnsi="TH SarabunIT๙" w:cs="TH SarabunIT๙"/>
          <w:sz w:val="30"/>
          <w:szCs w:val="30"/>
        </w:rPr>
        <w:t>)</w:t>
      </w:r>
      <w:r w:rsidR="0044156F" w:rsidRPr="00D206D4">
        <w:rPr>
          <w:rFonts w:ascii="TH SarabunIT๙" w:hAnsi="TH SarabunIT๙" w:cs="TH SarabunIT๙"/>
          <w:sz w:val="30"/>
          <w:szCs w:val="30"/>
        </w:rPr>
        <w:tab/>
      </w:r>
      <w:r w:rsidR="00C65636" w:rsidRPr="00D206D4">
        <w:rPr>
          <w:rFonts w:ascii="TH SarabunIT๙" w:hAnsi="TH SarabunIT๙" w:cs="TH SarabunIT๙"/>
          <w:sz w:val="30"/>
          <w:szCs w:val="30"/>
          <w:cs/>
        </w:rPr>
        <w:t>นักศึกษาปรึกษากับอาจารย์หรือเจ้าหน้าที่ผู้รับผิดชอบโครงการของสถาบันอุดมศึกษาต้นสังกัด</w:t>
      </w:r>
      <w:r w:rsidR="00AC191C" w:rsidRPr="00D206D4">
        <w:rPr>
          <w:rFonts w:ascii="TH SarabunIT๙" w:hAnsi="TH SarabunIT๙" w:cs="TH SarabunIT๙"/>
          <w:sz w:val="30"/>
          <w:szCs w:val="30"/>
          <w:cs/>
        </w:rPr>
        <w:t>ในการ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br/>
      </w:r>
      <w:r w:rsidR="00AC191C" w:rsidRPr="00D206D4">
        <w:rPr>
          <w:rFonts w:ascii="TH SarabunIT๙" w:hAnsi="TH SarabunIT๙" w:cs="TH SarabunIT๙"/>
          <w:sz w:val="30"/>
          <w:szCs w:val="30"/>
          <w:cs/>
        </w:rPr>
        <w:t>ไปฝึกงานที่ต่างประเทศ และศึกษาข้อมูลเพิ่มเติมได้ที่</w:t>
      </w:r>
      <w:r w:rsidR="00AC191C" w:rsidRPr="00D206D4">
        <w:rPr>
          <w:rFonts w:ascii="TH SarabunIT๙" w:hAnsi="TH SarabunIT๙" w:cs="TH SarabunIT๙"/>
          <w:sz w:val="30"/>
          <w:szCs w:val="30"/>
        </w:rPr>
        <w:t xml:space="preserve"> webpage </w:t>
      </w:r>
      <w:r w:rsidR="00AC191C" w:rsidRPr="00D206D4">
        <w:rPr>
          <w:rFonts w:ascii="TH SarabunIT๙" w:hAnsi="TH SarabunIT๙" w:cs="TH SarabunIT๙"/>
          <w:sz w:val="30"/>
          <w:szCs w:val="30"/>
          <w:cs/>
        </w:rPr>
        <w:t>โครงการของเบลเยียม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>แ</w:t>
      </w:r>
      <w:r w:rsidR="00AC191C" w:rsidRPr="00D206D4">
        <w:rPr>
          <w:rFonts w:ascii="TH SarabunIT๙" w:hAnsi="TH SarabunIT๙" w:cs="TH SarabunIT๙"/>
          <w:spacing w:val="-6"/>
          <w:sz w:val="30"/>
          <w:szCs w:val="30"/>
          <w:cs/>
        </w:rPr>
        <w:t xml:space="preserve">ละเยอรมนี </w:t>
      </w:r>
      <w:r w:rsidR="007D2D5F" w:rsidRPr="00D206D4">
        <w:rPr>
          <w:rFonts w:ascii="TH SarabunIT๙" w:hAnsi="TH SarabunIT๙" w:cs="TH SarabunIT๙"/>
          <w:spacing w:val="-6"/>
          <w:sz w:val="30"/>
          <w:szCs w:val="30"/>
          <w:cs/>
        </w:rPr>
        <w:br/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>โดยนักศึกษาควรมีการเตรียมตัวล่วงหน้า</w:t>
      </w:r>
      <w:r w:rsidR="005F3118" w:rsidRPr="00D206D4">
        <w:rPr>
          <w:rFonts w:ascii="TH SarabunIT๙" w:hAnsi="TH SarabunIT๙" w:cs="TH SarabunIT๙"/>
          <w:sz w:val="30"/>
          <w:szCs w:val="30"/>
          <w:cs/>
        </w:rPr>
        <w:t>ทั้งเรื่องการสมัครงาน การหาที่อยู่ระหว่างการฝึกงาน และเรื่อง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br/>
      </w:r>
      <w:r w:rsidR="005F3118" w:rsidRPr="00D206D4">
        <w:rPr>
          <w:rFonts w:ascii="TH SarabunIT๙" w:hAnsi="TH SarabunIT๙" w:cs="TH SarabunIT๙"/>
          <w:sz w:val="30"/>
          <w:szCs w:val="30"/>
          <w:cs/>
        </w:rPr>
        <w:t xml:space="preserve">อื่น ๆ 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 xml:space="preserve">อย่างน้อย 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2-3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 xml:space="preserve"> เดือน</w:t>
      </w:r>
      <w:r w:rsidR="005F3118" w:rsidRPr="00D206D4">
        <w:rPr>
          <w:rFonts w:ascii="TH SarabunIT๙" w:hAnsi="TH SarabunIT๙" w:cs="TH SarabunIT๙"/>
          <w:sz w:val="30"/>
          <w:szCs w:val="30"/>
          <w:cs/>
        </w:rPr>
        <w:t>ก่อนกำหนด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>การ</w:t>
      </w:r>
      <w:r w:rsidR="005F3118" w:rsidRPr="00D206D4">
        <w:rPr>
          <w:rFonts w:ascii="TH SarabunIT๙" w:hAnsi="TH SarabunIT๙" w:cs="TH SarabunIT๙"/>
          <w:sz w:val="30"/>
          <w:szCs w:val="30"/>
          <w:cs/>
        </w:rPr>
        <w:t>เดินทาง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>ไปฝึกงานที่เบลเยียมและเยอรมนี</w:t>
      </w:r>
    </w:p>
    <w:p w:rsidR="007644A1" w:rsidRPr="00D206D4" w:rsidRDefault="004774F9" w:rsidP="004774F9">
      <w:pPr>
        <w:pStyle w:val="ListParagraph"/>
        <w:tabs>
          <w:tab w:val="left" w:pos="1134"/>
          <w:tab w:val="left" w:pos="2160"/>
        </w:tabs>
        <w:ind w:left="1080" w:hanging="720"/>
        <w:contextualSpacing w:val="0"/>
        <w:jc w:val="thaiDistribute"/>
        <w:rPr>
          <w:rFonts w:ascii="TH SarabunIT๙" w:hAnsi="TH SarabunIT๙" w:cs="TH SarabunIT๙"/>
          <w:spacing w:val="-4"/>
          <w:sz w:val="30"/>
          <w:szCs w:val="30"/>
        </w:rPr>
      </w:pPr>
      <w:r w:rsidRPr="00D206D4">
        <w:rPr>
          <w:rFonts w:ascii="TH SarabunIT๙" w:hAnsi="TH SarabunIT๙" w:cs="TH SarabunIT๙"/>
          <w:spacing w:val="-4"/>
          <w:sz w:val="30"/>
          <w:szCs w:val="30"/>
          <w:cs/>
        </w:rPr>
        <w:tab/>
      </w:r>
      <w:r w:rsidR="007D2D5F" w:rsidRPr="00D206D4">
        <w:rPr>
          <w:rFonts w:ascii="TH SarabunIT๙" w:hAnsi="TH SarabunIT๙" w:cs="TH SarabunIT๙"/>
          <w:spacing w:val="-4"/>
          <w:sz w:val="30"/>
          <w:szCs w:val="30"/>
          <w:cs/>
        </w:rPr>
        <w:t>เบลเยียม</w:t>
      </w:r>
      <w:r w:rsidR="007D2D5F" w:rsidRPr="00D206D4">
        <w:rPr>
          <w:rFonts w:ascii="TH SarabunIT๙" w:hAnsi="TH SarabunIT๙" w:cs="TH SarabunIT๙"/>
          <w:spacing w:val="-4"/>
          <w:sz w:val="30"/>
          <w:szCs w:val="30"/>
        </w:rPr>
        <w:t xml:space="preserve">: </w:t>
      </w:r>
      <w:r w:rsidR="007D2D5F" w:rsidRPr="00D206D4">
        <w:rPr>
          <w:rFonts w:ascii="TH SarabunIT๙" w:hAnsi="TH SarabunIT๙" w:cs="TH SarabunIT๙"/>
          <w:spacing w:val="-4"/>
          <w:sz w:val="30"/>
          <w:szCs w:val="30"/>
        </w:rPr>
        <w:tab/>
      </w:r>
      <w:hyperlink r:id="rId8" w:history="1">
        <w:r w:rsidR="007644A1" w:rsidRPr="00D206D4">
          <w:rPr>
            <w:rStyle w:val="Hyperlink"/>
            <w:rFonts w:ascii="TH SarabunIT๙" w:hAnsi="TH SarabunIT๙" w:cs="TH SarabunIT๙"/>
            <w:color w:val="auto"/>
            <w:spacing w:val="-4"/>
            <w:sz w:val="30"/>
            <w:szCs w:val="30"/>
          </w:rPr>
          <w:t>https://goo.gl/wbStmL</w:t>
        </w:r>
      </w:hyperlink>
    </w:p>
    <w:p w:rsidR="007D2D5F" w:rsidRPr="00D206D4" w:rsidRDefault="007644A1" w:rsidP="004774F9">
      <w:pPr>
        <w:pStyle w:val="ListParagraph"/>
        <w:tabs>
          <w:tab w:val="left" w:pos="1134"/>
          <w:tab w:val="left" w:pos="2160"/>
        </w:tabs>
        <w:ind w:left="1080" w:hanging="720"/>
        <w:contextualSpacing w:val="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pacing w:val="-4"/>
          <w:sz w:val="30"/>
          <w:szCs w:val="30"/>
        </w:rPr>
        <w:tab/>
      </w:r>
      <w:r w:rsidRPr="00D206D4">
        <w:rPr>
          <w:rFonts w:ascii="TH SarabunIT๙" w:hAnsi="TH SarabunIT๙" w:cs="TH SarabunIT๙"/>
          <w:spacing w:val="-4"/>
          <w:sz w:val="30"/>
          <w:szCs w:val="30"/>
          <w:cs/>
        </w:rPr>
        <w:t>เ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>ยอรมนี</w:t>
      </w:r>
      <w:r w:rsidR="007D2D5F" w:rsidRPr="00D206D4">
        <w:rPr>
          <w:rFonts w:ascii="TH SarabunIT๙" w:hAnsi="TH SarabunIT๙" w:cs="TH SarabunIT๙"/>
          <w:sz w:val="30"/>
          <w:szCs w:val="30"/>
        </w:rPr>
        <w:t xml:space="preserve">: </w:t>
      </w:r>
      <w:r w:rsidR="007D2D5F" w:rsidRPr="00D206D4">
        <w:rPr>
          <w:rFonts w:ascii="TH SarabunIT๙" w:hAnsi="TH SarabunIT๙" w:cs="TH SarabunIT๙"/>
          <w:sz w:val="30"/>
          <w:szCs w:val="30"/>
        </w:rPr>
        <w:tab/>
      </w:r>
      <w:hyperlink r:id="rId9" w:history="1">
        <w:r w:rsidR="009F4C68" w:rsidRPr="00D206D4">
          <w:rPr>
            <w:rStyle w:val="Hyperlink"/>
            <w:rFonts w:ascii="TH SarabunIT๙" w:hAnsi="TH SarabunIT๙" w:cs="TH SarabunIT๙"/>
            <w:color w:val="auto"/>
            <w:sz w:val="30"/>
            <w:szCs w:val="30"/>
          </w:rPr>
          <w:t>https://www.asemwpp.org/program/germany</w:t>
        </w:r>
      </w:hyperlink>
      <w:r w:rsidR="009F4C68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4774F9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AC191C" w:rsidRPr="00D206D4" w:rsidRDefault="00E311F4" w:rsidP="00AC191C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lastRenderedPageBreak/>
        <w:t>๒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C191C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 xml:space="preserve">นักศึกษาสมัครงานโดยตรงกับสถานประกอบการที่สนใจ </w:t>
      </w:r>
      <w:r w:rsidR="00D91D29" w:rsidRPr="00D206D4">
        <w:rPr>
          <w:rFonts w:ascii="TH SarabunIT๙" w:hAnsi="TH SarabunIT๙" w:cs="TH SarabunIT๙"/>
          <w:spacing w:val="-2"/>
          <w:sz w:val="30"/>
          <w:szCs w:val="30"/>
          <w:cs/>
        </w:rPr>
        <w:t>สถานประกอบการที่สถาบันอุดมศึกษาต้นสังกัดมีความร่วมมืออยู่เดิม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 xml:space="preserve"> หรือสถานประกอบการที่นักศึกษาติดต่อเอง</w:t>
      </w:r>
    </w:p>
    <w:p w:rsidR="00D91D29" w:rsidRPr="00D206D4" w:rsidRDefault="00E311F4" w:rsidP="002A5DA3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ab/>
        <w:t xml:space="preserve">เมื่อนักศึกษาได้รับการตอบรับจากสถานประกอบการแล้ว ให้จัดทำเอกสารการสมัครเข้าร่วมโครงการ ได้แก่ </w:t>
      </w:r>
      <w:r w:rsidR="0053697A" w:rsidRPr="00D206D4">
        <w:rPr>
          <w:rFonts w:ascii="TH SarabunIT๙" w:hAnsi="TH SarabunIT๙" w:cs="TH SarabunIT๙"/>
          <w:sz w:val="30"/>
          <w:szCs w:val="30"/>
        </w:rPr>
        <w:t>Student Appli</w:t>
      </w:r>
      <w:r w:rsidR="002A5DA3" w:rsidRPr="00D206D4">
        <w:rPr>
          <w:rFonts w:ascii="TH SarabunIT๙" w:hAnsi="TH SarabunIT๙" w:cs="TH SarabunIT๙"/>
          <w:sz w:val="30"/>
          <w:szCs w:val="30"/>
        </w:rPr>
        <w:t xml:space="preserve">cation Form 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 xml:space="preserve">และ </w:t>
      </w:r>
      <w:r w:rsidR="00E07976" w:rsidRPr="00D206D4">
        <w:rPr>
          <w:rFonts w:ascii="TH SarabunIT๙" w:hAnsi="TH SarabunIT๙" w:cs="TH SarabunIT๙"/>
          <w:sz w:val="30"/>
          <w:szCs w:val="30"/>
        </w:rPr>
        <w:t>Internship</w:t>
      </w:r>
      <w:r w:rsidR="002A5DA3" w:rsidRPr="00D206D4">
        <w:rPr>
          <w:rFonts w:ascii="TH SarabunIT๙" w:hAnsi="TH SarabunIT๙" w:cs="TH SarabunIT๙"/>
          <w:sz w:val="30"/>
          <w:szCs w:val="30"/>
        </w:rPr>
        <w:t xml:space="preserve"> Agreement 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(ดูรายละเอียดในข้อ </w:t>
      </w:r>
      <w:r w:rsidRPr="00D206D4">
        <w:rPr>
          <w:rFonts w:ascii="TH SarabunIT๙" w:hAnsi="TH SarabunIT๙" w:cs="TH SarabunIT๙"/>
          <w:sz w:val="30"/>
          <w:szCs w:val="30"/>
          <w:cs/>
        </w:rPr>
        <w:t>๑๐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) 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>พร้อมทั้งแนบหนังสือตอบรับการฝึกงานจากสถานประกอบการ และเอกสารอื่น ๆ ที่เกี่ยวข้องส่งให้สถาบัน</w:t>
      </w:r>
      <w:r w:rsidR="00EA7C19" w:rsidRPr="00D206D4">
        <w:rPr>
          <w:rFonts w:ascii="TH SarabunIT๙" w:hAnsi="TH SarabunIT๙" w:cs="TH SarabunIT๙"/>
          <w:sz w:val="30"/>
          <w:szCs w:val="30"/>
          <w:cs/>
        </w:rPr>
        <w:t>อุดมศึกษา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>ต้นสังกัดพิจารณา</w:t>
      </w:r>
      <w:r w:rsidR="0004597C" w:rsidRPr="00D206D4">
        <w:rPr>
          <w:rFonts w:ascii="TH SarabunIT๙" w:hAnsi="TH SarabunIT๙" w:cs="TH SarabunIT๙"/>
          <w:sz w:val="30"/>
          <w:szCs w:val="30"/>
          <w:u w:val="single"/>
          <w:cs/>
        </w:rPr>
        <w:t>ตามกำหนดเวลาที่ส</w:t>
      </w:r>
      <w:r w:rsidR="00237465" w:rsidRPr="00D206D4">
        <w:rPr>
          <w:rFonts w:ascii="TH SarabunIT๙" w:hAnsi="TH SarabunIT๙" w:cs="TH SarabunIT๙"/>
          <w:sz w:val="30"/>
          <w:szCs w:val="30"/>
          <w:u w:val="single"/>
          <w:cs/>
        </w:rPr>
        <w:t>ถาบันแต่ละแห่งกำหนดไว้</w:t>
      </w:r>
    </w:p>
    <w:p w:rsidR="00FB141D" w:rsidRPr="00D206D4" w:rsidRDefault="00E311F4" w:rsidP="002A5DA3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๔</w:t>
      </w:r>
      <w:r w:rsidR="00FB141D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FB141D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</w:t>
      </w:r>
      <w:r w:rsidR="00EA7C19" w:rsidRPr="00D206D4">
        <w:rPr>
          <w:rFonts w:ascii="TH SarabunIT๙" w:hAnsi="TH SarabunIT๙" w:cs="TH SarabunIT๙"/>
          <w:sz w:val="30"/>
          <w:szCs w:val="30"/>
          <w:cs/>
        </w:rPr>
        <w:t>อุดมศึกษา</w:t>
      </w:r>
      <w:r w:rsidR="00FB141D" w:rsidRPr="00D206D4">
        <w:rPr>
          <w:rFonts w:ascii="TH SarabunIT๙" w:hAnsi="TH SarabunIT๙" w:cs="TH SarabunIT๙"/>
          <w:sz w:val="30"/>
          <w:szCs w:val="30"/>
          <w:cs/>
        </w:rPr>
        <w:t>ต้นสังกัดพิจารณานักศึกษาในสังกัดที่ส่งใบสมัครพร้อมเอกสารการสมัครที่ครบถ้วนสมบูรณ์</w:t>
      </w:r>
      <w:r w:rsidR="0004597C" w:rsidRPr="00D206D4">
        <w:rPr>
          <w:rFonts w:ascii="TH SarabunIT๙" w:hAnsi="TH SarabunIT๙" w:cs="TH SarabunIT๙"/>
          <w:sz w:val="30"/>
          <w:szCs w:val="30"/>
          <w:cs/>
        </w:rPr>
        <w:t xml:space="preserve"> พร้อมจัดทำหนังสือเสนอชื่อนักศึกษา</w:t>
      </w:r>
      <w:r w:rsidR="00237465" w:rsidRPr="00D206D4">
        <w:rPr>
          <w:rFonts w:ascii="TH SarabunIT๙" w:hAnsi="TH SarabunIT๙" w:cs="TH SarabunIT๙"/>
          <w:sz w:val="30"/>
          <w:szCs w:val="30"/>
          <w:u w:val="single"/>
          <w:cs/>
        </w:rPr>
        <w:t>จำนวน</w:t>
      </w:r>
      <w:r w:rsidR="00BB214D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 xml:space="preserve"> 1</w:t>
      </w:r>
      <w:r w:rsidR="00237465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 คน</w:t>
      </w:r>
      <w:r w:rsidR="00237465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 xml:space="preserve">พร้อมเอกสารการสมัครทั้งหมดจำนวน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 xml:space="preserve"> ชุด (</w:t>
      </w:r>
      <w:r w:rsidR="00697F9D">
        <w:rPr>
          <w:rFonts w:ascii="TH SarabunIT๙" w:hAnsi="TH SarabunIT๙" w:cs="TH SarabunIT๙" w:hint="cs"/>
          <w:sz w:val="30"/>
          <w:szCs w:val="30"/>
          <w:cs/>
        </w:rPr>
        <w:t>ต้นฉบับ ๑ ชุด และ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>สำเนา</w:t>
      </w:r>
      <w:r w:rsidR="00697F9D">
        <w:rPr>
          <w:rFonts w:ascii="TH SarabunIT๙" w:hAnsi="TH SarabunIT๙" w:cs="TH SarabunIT๙" w:hint="cs"/>
          <w:sz w:val="30"/>
          <w:szCs w:val="30"/>
          <w:cs/>
        </w:rPr>
        <w:t xml:space="preserve"> ๑ ชุด</w:t>
      </w:r>
      <w:bookmarkStart w:id="0" w:name="_GoBack"/>
      <w:bookmarkEnd w:id="0"/>
      <w:r w:rsidR="00C47999" w:rsidRPr="00D206D4">
        <w:rPr>
          <w:rFonts w:ascii="TH SarabunIT๙" w:hAnsi="TH SarabunIT๙" w:cs="TH SarabunIT๙"/>
          <w:sz w:val="30"/>
          <w:szCs w:val="30"/>
          <w:cs/>
        </w:rPr>
        <w:t>) ส่ง</w:t>
      </w:r>
      <w:r w:rsidR="00FB141D" w:rsidRPr="00D206D4">
        <w:rPr>
          <w:rFonts w:ascii="TH SarabunIT๙" w:hAnsi="TH SarabunIT๙" w:cs="TH SarabunIT๙"/>
          <w:sz w:val="30"/>
          <w:szCs w:val="30"/>
          <w:cs/>
        </w:rPr>
        <w:t>ไปยัง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FB141D" w:rsidRPr="00D206D4">
        <w:rPr>
          <w:rFonts w:ascii="TH SarabunIT๙" w:hAnsi="TH SarabunIT๙" w:cs="TH SarabunIT๙"/>
          <w:b/>
          <w:bCs/>
          <w:sz w:val="30"/>
          <w:szCs w:val="30"/>
          <w:u w:val="single"/>
          <w:cs/>
        </w:rPr>
        <w:t xml:space="preserve">ภายในวันที่ </w:t>
      </w:r>
      <w:r w:rsidR="0053697A" w:rsidRPr="00D206D4">
        <w:rPr>
          <w:rFonts w:ascii="TH SarabunIT๙" w:hAnsi="TH SarabunIT๙" w:cs="TH SarabunIT๙" w:hint="cs"/>
          <w:b/>
          <w:bCs/>
          <w:sz w:val="30"/>
          <w:szCs w:val="30"/>
          <w:u w:val="single"/>
          <w:cs/>
        </w:rPr>
        <w:t>29</w:t>
      </w:r>
      <w:r w:rsidR="00BB214D" w:rsidRPr="00D206D4">
        <w:rPr>
          <w:rFonts w:ascii="TH SarabunIT๙" w:hAnsi="TH SarabunIT๙" w:cs="TH SarabunIT๙" w:hint="cs"/>
          <w:b/>
          <w:bCs/>
          <w:sz w:val="30"/>
          <w:szCs w:val="30"/>
          <w:u w:val="single"/>
          <w:cs/>
        </w:rPr>
        <w:t xml:space="preserve"> มกราคม 256</w:t>
      </w:r>
      <w:r w:rsidR="0053697A" w:rsidRPr="00D206D4">
        <w:rPr>
          <w:rFonts w:ascii="TH SarabunIT๙" w:hAnsi="TH SarabunIT๙" w:cs="TH SarabunIT๙" w:hint="cs"/>
          <w:b/>
          <w:bCs/>
          <w:sz w:val="30"/>
          <w:szCs w:val="30"/>
          <w:u w:val="single"/>
          <w:cs/>
        </w:rPr>
        <w:t>4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C47999" w:rsidRPr="00D206D4">
        <w:rPr>
          <w:rFonts w:ascii="TH SarabunIT๙" w:hAnsi="TH SarabunIT๙" w:cs="TH SarabunIT๙"/>
          <w:sz w:val="30"/>
          <w:szCs w:val="30"/>
        </w:rPr>
        <w:t>(</w:t>
      </w:r>
      <w:r w:rsidR="00C47999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โดยถือตราประทับ</w:t>
      </w:r>
      <w:r w:rsidR="00C47999" w:rsidRPr="00D206D4">
        <w:rPr>
          <w:rFonts w:ascii="TH SarabunIT๙" w:hAnsi="TH SarabunIT๙" w:cs="TH SarabunIT๙"/>
          <w:b/>
          <w:bCs/>
          <w:spacing w:val="-2"/>
          <w:sz w:val="30"/>
          <w:szCs w:val="30"/>
          <w:cs/>
        </w:rPr>
        <w:t>รับของ</w:t>
      </w:r>
      <w:r w:rsidR="00BB214D" w:rsidRPr="00D206D4">
        <w:rPr>
          <w:rFonts w:ascii="TH SarabunIT๙" w:hAnsi="TH SarabunIT๙" w:cs="TH SarabunIT๙" w:hint="cs"/>
          <w:b/>
          <w:bCs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C47999" w:rsidRPr="00D206D4">
        <w:rPr>
          <w:rFonts w:ascii="TH SarabunIT๙" w:hAnsi="TH SarabunIT๙" w:cs="TH SarabunIT๙"/>
          <w:b/>
          <w:bCs/>
          <w:spacing w:val="-2"/>
          <w:sz w:val="30"/>
          <w:szCs w:val="30"/>
          <w:cs/>
        </w:rPr>
        <w:t>เป็นสำคัญ</w:t>
      </w:r>
      <w:r w:rsidR="00C47999" w:rsidRPr="00D206D4">
        <w:rPr>
          <w:rFonts w:ascii="TH SarabunIT๙" w:hAnsi="TH SarabunIT๙" w:cs="TH SarabunIT๙"/>
          <w:spacing w:val="-2"/>
          <w:sz w:val="30"/>
          <w:szCs w:val="30"/>
          <w:cs/>
        </w:rPr>
        <w:t xml:space="preserve"> และไม่รับเอกสารทางไปรษณีย์</w:t>
      </w:r>
      <w:r w:rsidR="00FF623F" w:rsidRPr="00D206D4">
        <w:rPr>
          <w:rFonts w:ascii="TH SarabunIT๙" w:hAnsi="TH SarabunIT๙" w:cs="TH SarabunIT๙" w:hint="cs"/>
          <w:spacing w:val="-2"/>
          <w:sz w:val="30"/>
          <w:szCs w:val="30"/>
          <w:cs/>
        </w:rPr>
        <w:t>อิ</w:t>
      </w:r>
      <w:r w:rsidR="00C47999" w:rsidRPr="00D206D4">
        <w:rPr>
          <w:rFonts w:ascii="TH SarabunIT๙" w:hAnsi="TH SarabunIT๙" w:cs="TH SarabunIT๙"/>
          <w:spacing w:val="-2"/>
          <w:sz w:val="30"/>
          <w:szCs w:val="30"/>
          <w:cs/>
        </w:rPr>
        <w:t>เล็กทรอนิกส์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>หรือทางโทรสาร</w:t>
      </w:r>
      <w:r w:rsidR="00C47999" w:rsidRPr="00D206D4">
        <w:rPr>
          <w:rFonts w:ascii="TH SarabunIT๙" w:hAnsi="TH SarabunIT๙" w:cs="TH SarabunIT๙"/>
          <w:sz w:val="30"/>
          <w:szCs w:val="30"/>
        </w:rPr>
        <w:t>)</w:t>
      </w:r>
    </w:p>
    <w:p w:rsidR="0004597C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๖</w:t>
      </w:r>
      <w:r w:rsidR="0004597C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04597C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  <w:t>เกณฑ์การพิจารณาคัดเลือก</w:t>
      </w:r>
    </w:p>
    <w:p w:rsidR="0004597C" w:rsidRPr="00D206D4" w:rsidRDefault="0004597C" w:rsidP="00755A90">
      <w:pPr>
        <w:tabs>
          <w:tab w:val="left" w:pos="360"/>
          <w:tab w:val="left" w:pos="1134"/>
          <w:tab w:val="left" w:pos="1620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Pr="00D206D4">
        <w:rPr>
          <w:rFonts w:ascii="TH SarabunIT๙" w:hAnsi="TH SarabunIT๙" w:cs="TH SarabunIT๙"/>
          <w:sz w:val="30"/>
          <w:szCs w:val="30"/>
          <w:cs/>
        </w:rPr>
        <w:t>กำหนดเกณฑ์การพิจารณาคัดเลือก</w:t>
      </w:r>
      <w:r w:rsidR="00237465" w:rsidRPr="00D206D4">
        <w:rPr>
          <w:rFonts w:ascii="TH SarabunIT๙" w:hAnsi="TH SarabunIT๙" w:cs="TH SarabunIT๙"/>
          <w:sz w:val="30"/>
          <w:szCs w:val="30"/>
          <w:cs/>
        </w:rPr>
        <w:t>ผู้สมัครเข้าร่วมโครงการ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ดังนี้</w:t>
      </w:r>
    </w:p>
    <w:p w:rsidR="004462AA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มีหนังสือเสนอชื่อจากสถาบันอุดมศึกษาต้นสังกัด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พร้อมใบสมัครและเอกสารการสมัครที่ครบถ้วนถูกต้อง ได้แก่</w:t>
      </w:r>
    </w:p>
    <w:p w:rsidR="004462AA" w:rsidRPr="00D206D4" w:rsidRDefault="004462AA" w:rsidP="004462AA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ใบสมัครตาม</w:t>
      </w:r>
      <w:r w:rsidRPr="00D206D4">
        <w:rPr>
          <w:rFonts w:ascii="TH SarabunIT๙" w:hAnsi="TH SarabunIT๙" w:cs="TH SarabunIT๙"/>
          <w:b/>
          <w:bCs/>
          <w:i/>
          <w:iCs/>
          <w:sz w:val="30"/>
          <w:szCs w:val="30"/>
          <w:cs/>
        </w:rPr>
        <w:t xml:space="preserve">แบบฟอร์ม </w:t>
      </w:r>
      <w:r w:rsidR="0053697A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 xml:space="preserve">Student </w:t>
      </w:r>
      <w:r w:rsidR="009315C6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>Application Form</w:t>
      </w:r>
    </w:p>
    <w:p w:rsidR="004462AA" w:rsidRPr="00D206D4" w:rsidRDefault="004462AA" w:rsidP="004462AA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ประวัติผู้สมัคร (</w:t>
      </w:r>
      <w:r w:rsidRPr="00D206D4">
        <w:rPr>
          <w:rFonts w:ascii="TH SarabunIT๙" w:hAnsi="TH SarabunIT๙" w:cs="TH SarabunIT๙"/>
          <w:sz w:val="30"/>
          <w:szCs w:val="30"/>
        </w:rPr>
        <w:t>CV)</w:t>
      </w:r>
    </w:p>
    <w:p w:rsidR="004462AA" w:rsidRPr="00D206D4" w:rsidRDefault="004462AA" w:rsidP="004462AA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ใบแสดงผลการเรียนนับถึงวันสมัคร (</w:t>
      </w:r>
      <w:r w:rsidRPr="00D206D4">
        <w:rPr>
          <w:rFonts w:ascii="TH SarabunIT๙" w:hAnsi="TH SarabunIT๙" w:cs="TH SarabunIT๙"/>
          <w:sz w:val="30"/>
          <w:szCs w:val="30"/>
        </w:rPr>
        <w:t>Academic Record)</w:t>
      </w:r>
    </w:p>
    <w:p w:rsidR="004462AA" w:rsidRPr="00D206D4" w:rsidRDefault="004462AA" w:rsidP="004462AA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หนังสือตอบรับการฝึกงานจากสถานประกอบการ</w:t>
      </w:r>
    </w:p>
    <w:p w:rsidR="004462AA" w:rsidRPr="00D206D4" w:rsidRDefault="004462AA" w:rsidP="00FF623F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ข้อตกลงการฝึกงาน</w:t>
      </w:r>
      <w:r w:rsidR="009315C6" w:rsidRPr="00D206D4">
        <w:rPr>
          <w:rFonts w:ascii="TH SarabunIT๙" w:hAnsi="TH SarabunIT๙" w:cs="TH SarabunIT๙" w:hint="cs"/>
          <w:sz w:val="30"/>
          <w:szCs w:val="30"/>
          <w:cs/>
        </w:rPr>
        <w:t>ตาม</w:t>
      </w:r>
      <w:r w:rsidR="009315C6" w:rsidRPr="00D206D4">
        <w:rPr>
          <w:rFonts w:ascii="TH SarabunIT๙" w:hAnsi="TH SarabunIT๙" w:cs="TH SarabunIT๙" w:hint="cs"/>
          <w:b/>
          <w:bCs/>
          <w:i/>
          <w:iCs/>
          <w:sz w:val="30"/>
          <w:szCs w:val="30"/>
          <w:cs/>
        </w:rPr>
        <w:t xml:space="preserve">แบบฟอร์ม </w:t>
      </w:r>
      <w:r w:rsidR="009315C6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>Internship Agreement</w:t>
      </w:r>
      <w:r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>ที่ลงนามโดยผู้เกี่ยวข้องเรียบร้อยแล้ว</w:t>
      </w:r>
    </w:p>
    <w:p w:rsidR="004462AA" w:rsidRPr="00D206D4" w:rsidRDefault="00E311F4" w:rsidP="00BB214D">
      <w:pPr>
        <w:pStyle w:val="ListParagraph"/>
        <w:tabs>
          <w:tab w:val="left" w:pos="1134"/>
          <w:tab w:val="left" w:pos="1620"/>
          <w:tab w:val="left" w:pos="2160"/>
        </w:tabs>
        <w:ind w:hanging="360"/>
        <w:contextualSpacing w:val="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พิจารณาให้นักศึกษาระดับปริญญาโทก่อนปริญญาตรี</w:t>
      </w:r>
    </w:p>
    <w:p w:rsidR="004462AA" w:rsidRPr="00D206D4" w:rsidRDefault="00BB214D" w:rsidP="004462AA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 w:hint="cs"/>
          <w:sz w:val="30"/>
          <w:szCs w:val="30"/>
          <w:cs/>
        </w:rPr>
        <w:t>3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พิจารณาการฝึกงานที่เป็นส่วนหนึ่งของหลักสูตรก่อนการฝึกงานโดยสมัครใจ</w:t>
      </w:r>
    </w:p>
    <w:p w:rsidR="0004597C" w:rsidRPr="00D206D4" w:rsidRDefault="00BB214D" w:rsidP="004462AA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 w:hint="cs"/>
          <w:sz w:val="30"/>
          <w:szCs w:val="30"/>
          <w:cs/>
        </w:rPr>
        <w:t>4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การตัดสินโดย</w:t>
      </w:r>
      <w:r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ถือเป็นที่สิ้นสุด</w:t>
      </w:r>
    </w:p>
    <w:p w:rsidR="0004597C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๗</w:t>
      </w:r>
      <w:r w:rsidR="004462AA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4462AA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  <w:t>การประกาศผลและจัดสรรเงินสนับสนุน</w:t>
      </w:r>
    </w:p>
    <w:p w:rsidR="004462AA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แจ้งผลการคัดเลือกไปยังสถาบัน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อุดมศึกษาต้นสังกัดของผู้สมัครที่ได้รับการคัดเลือก (</w:t>
      </w:r>
      <w:r w:rsidR="000A4ACB" w:rsidRPr="00D206D4">
        <w:rPr>
          <w:rFonts w:ascii="TH SarabunIT๙" w:hAnsi="TH SarabunIT๙" w:cs="TH SarabunIT๙"/>
          <w:sz w:val="30"/>
          <w:szCs w:val="30"/>
          <w:cs/>
        </w:rPr>
        <w:t>ภายใน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 xml:space="preserve">วันที่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53697A" w:rsidRPr="00D206D4">
        <w:rPr>
          <w:rFonts w:ascii="TH SarabunIT๙" w:hAnsi="TH SarabunIT๙" w:cs="TH SarabunIT๙"/>
          <w:sz w:val="30"/>
          <w:szCs w:val="30"/>
        </w:rPr>
        <w:t>4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 กุมภาพันธ์ 256</w:t>
      </w:r>
      <w:r w:rsidR="0053697A" w:rsidRPr="00D206D4">
        <w:rPr>
          <w:rFonts w:ascii="TH SarabunIT๙" w:hAnsi="TH SarabunIT๙" w:cs="TH SarabunIT๙"/>
          <w:sz w:val="30"/>
          <w:szCs w:val="30"/>
        </w:rPr>
        <w:t>4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0174B2" w:rsidRPr="00D206D4" w:rsidRDefault="00E311F4" w:rsidP="000174B2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  <w:u w:val="single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อุดมศึกษาต้นสังกัดยืนยันการรับทุนของผู้สมัครที่ได้รับการคัดเลือก</w:t>
      </w:r>
      <w:r w:rsidR="000A4ACB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โดยการส่งหลักฐาน</w:t>
      </w:r>
      <w:r w:rsidR="00CF24A1" w:rsidRPr="00D206D4">
        <w:rPr>
          <w:rFonts w:ascii="TH SarabunIT๙" w:hAnsi="TH SarabunIT๙" w:cs="TH SarabunIT๙"/>
          <w:sz w:val="30"/>
          <w:szCs w:val="30"/>
          <w:cs/>
        </w:rPr>
        <w:t>ดัง</w:t>
      </w:r>
      <w:r w:rsidR="000174B2" w:rsidRPr="00D206D4">
        <w:rPr>
          <w:rFonts w:ascii="TH SarabunIT๙" w:hAnsi="TH SarabunIT๙" w:cs="TH SarabunIT๙" w:hint="cs"/>
          <w:sz w:val="30"/>
          <w:szCs w:val="30"/>
          <w:cs/>
        </w:rPr>
        <w:t>ต่อไปนี้</w:t>
      </w:r>
      <w:r w:rsidRPr="00D206D4">
        <w:rPr>
          <w:rFonts w:ascii="TH SarabunIT๙" w:hAnsi="TH SarabunIT๙" w:cs="TH SarabunIT๙"/>
          <w:sz w:val="30"/>
          <w:szCs w:val="30"/>
          <w:cs/>
        </w:rPr>
        <w:br/>
      </w:r>
      <w:r w:rsidR="000174B2" w:rsidRPr="00D206D4">
        <w:rPr>
          <w:rFonts w:ascii="TH SarabunIT๙" w:hAnsi="TH SarabunIT๙" w:cs="TH SarabunIT๙"/>
          <w:sz w:val="30"/>
          <w:szCs w:val="30"/>
          <w:cs/>
        </w:rPr>
        <w:t>ไปยัง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ED3A49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ก่อน</w:t>
      </w:r>
      <w:r w:rsidR="0053697A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การ</w:t>
      </w:r>
      <w:r w:rsidR="00ED3A49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เดินทางของผู้ได้รับทุนอย่างน้อย 30 วัน</w:t>
      </w:r>
    </w:p>
    <w:p w:rsidR="002E2A30" w:rsidRPr="00D206D4" w:rsidRDefault="00CF24A1" w:rsidP="002E2A30">
      <w:pPr>
        <w:pStyle w:val="ListParagraph"/>
        <w:numPr>
          <w:ilvl w:val="0"/>
          <w:numId w:val="19"/>
        </w:numPr>
        <w:tabs>
          <w:tab w:val="left" w:pos="1620"/>
          <w:tab w:val="left" w:pos="2160"/>
        </w:tabs>
        <w:spacing w:before="120"/>
        <w:ind w:left="900" w:hanging="18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เอกสาร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การ</w:t>
      </w:r>
      <w:r w:rsidR="000174B2" w:rsidRPr="00D206D4">
        <w:rPr>
          <w:rFonts w:ascii="TH SarabunIT๙" w:hAnsi="TH SarabunIT๙" w:cs="TH SarabunIT๙" w:hint="cs"/>
          <w:sz w:val="30"/>
          <w:szCs w:val="30"/>
          <w:cs/>
        </w:rPr>
        <w:t>สำรอง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 xml:space="preserve">บัตรโดยสารเครื่องบินไปยังประเทศที่จะฝึกงาน  </w:t>
      </w:r>
    </w:p>
    <w:p w:rsidR="00CF24A1" w:rsidRPr="00D206D4" w:rsidRDefault="004462AA" w:rsidP="002E2A30">
      <w:pPr>
        <w:pStyle w:val="ListParagraph"/>
        <w:numPr>
          <w:ilvl w:val="0"/>
          <w:numId w:val="19"/>
        </w:numPr>
        <w:tabs>
          <w:tab w:val="left" w:pos="1620"/>
          <w:tab w:val="left" w:pos="2160"/>
        </w:tabs>
        <w:spacing w:before="120"/>
        <w:ind w:left="900" w:hanging="18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 xml:space="preserve">วีซ่าเข้าประเทศที่จะฝึกงาน </w:t>
      </w:r>
    </w:p>
    <w:p w:rsidR="004462AA" w:rsidRPr="00D206D4" w:rsidRDefault="00E311F4" w:rsidP="004462AA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CF24A1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CF24A1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CF24A1" w:rsidRPr="00D206D4">
        <w:rPr>
          <w:rFonts w:ascii="TH SarabunIT๙" w:hAnsi="TH SarabunIT๙" w:cs="TH SarabunIT๙"/>
          <w:sz w:val="30"/>
          <w:szCs w:val="30"/>
          <w:cs/>
        </w:rPr>
        <w:t>ดำเนินการเบิกจ่ายเงิน</w:t>
      </w:r>
      <w:r w:rsidR="00EF2888" w:rsidRPr="00D206D4">
        <w:rPr>
          <w:rFonts w:ascii="TH SarabunIT๙" w:hAnsi="TH SarabunIT๙" w:cs="TH SarabunIT๙" w:hint="cs"/>
          <w:sz w:val="30"/>
          <w:szCs w:val="30"/>
          <w:cs/>
        </w:rPr>
        <w:t>สนับสนุน</w:t>
      </w:r>
      <w:r w:rsidR="00DB64A4" w:rsidRPr="00D206D4">
        <w:rPr>
          <w:rFonts w:ascii="TH SarabunIT๙" w:hAnsi="TH SarabunIT๙" w:cs="TH SarabunIT๙"/>
          <w:sz w:val="30"/>
          <w:szCs w:val="30"/>
          <w:cs/>
        </w:rPr>
        <w:t>ผ่านสถาบันอุดมศึกษาต้นสังกัด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ให้ผู้สมัคร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ที่ได้รับการคัดเลือก</w:t>
      </w:r>
      <w:r w:rsidR="00C13ADB" w:rsidRPr="00D206D4">
        <w:rPr>
          <w:rFonts w:ascii="TH SarabunIT๙" w:hAnsi="TH SarabunIT๙" w:cs="TH SarabunIT๙" w:hint="cs"/>
          <w:sz w:val="30"/>
          <w:szCs w:val="30"/>
          <w:cs/>
        </w:rPr>
        <w:t>หลังจากได้รับการยืนยันตามข้อ 2) แล้ว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 (ภายในกันยายน 256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>4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)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D4604F" w:rsidRPr="00D206D4" w:rsidRDefault="00E311F4" w:rsidP="004462AA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๔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อุดมศึกษาต้นสังกัดส่งหลักฐานการรับเงินให้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</w:p>
    <w:p w:rsidR="00ED3A49" w:rsidRPr="00D206D4" w:rsidRDefault="00ED3A49">
      <w:pPr>
        <w:spacing w:after="160" w:line="259" w:lineRule="auto"/>
        <w:rPr>
          <w:rFonts w:ascii="TH SarabunIT๙" w:hAnsi="TH SarabunIT๙" w:cs="TH SarabunIT๙"/>
          <w:b/>
          <w:bCs/>
          <w:sz w:val="30"/>
          <w:szCs w:val="30"/>
          <w:cs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br w:type="page"/>
      </w:r>
    </w:p>
    <w:p w:rsidR="00D4604F" w:rsidRPr="00D206D4" w:rsidRDefault="00E311F4" w:rsidP="00CB6654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lastRenderedPageBreak/>
        <w:t>๘</w:t>
      </w:r>
      <w:r w:rsidR="00D4604F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D4604F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  <w:t>ข้อปฏิบัติระหว่างการฝึกงาน</w:t>
      </w:r>
    </w:p>
    <w:p w:rsidR="00D4604F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อุดมศึกษาต้นสังกัดประสานกับสถานประกอบการในการดูแลและประเมินผลการฝึกงานของนักศึกษา</w:t>
      </w:r>
    </w:p>
    <w:p w:rsidR="00D4604F" w:rsidRPr="00D206D4" w:rsidRDefault="00E311F4" w:rsidP="00D4604F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ab/>
        <w:t>เมื่อใกล้เวลาเสร็จสิ้นการฝึกงาน นักศึกษาให้สถานประกอบการประเมินผลการฝึกงานตาม</w:t>
      </w:r>
      <w:r w:rsidR="00D4604F" w:rsidRPr="00D206D4">
        <w:rPr>
          <w:rFonts w:ascii="TH SarabunIT๙" w:hAnsi="TH SarabunIT๙" w:cs="TH SarabunIT๙"/>
          <w:b/>
          <w:bCs/>
          <w:i/>
          <w:iCs/>
          <w:sz w:val="30"/>
          <w:szCs w:val="30"/>
          <w:cs/>
        </w:rPr>
        <w:t xml:space="preserve">แบบฟอร์ม </w:t>
      </w:r>
      <w:r w:rsidR="009315C6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>Work Placement Evaluation</w:t>
      </w:r>
      <w:r w:rsidR="009315C6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(ดูรายละเอียดในข้อ </w:t>
      </w:r>
      <w:r w:rsidRPr="00D206D4">
        <w:rPr>
          <w:rFonts w:ascii="TH SarabunIT๙" w:hAnsi="TH SarabunIT๙" w:cs="TH SarabunIT๙"/>
          <w:sz w:val="30"/>
          <w:szCs w:val="30"/>
          <w:cs/>
        </w:rPr>
        <w:t>๑๐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) 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และ</w:t>
      </w:r>
      <w:r w:rsidR="00D4604F" w:rsidRPr="00D206D4">
        <w:rPr>
          <w:rFonts w:ascii="TH SarabunIT๙" w:hAnsi="TH SarabunIT๙" w:cs="TH SarabunIT๙"/>
          <w:sz w:val="30"/>
          <w:szCs w:val="30"/>
          <w:u w:val="single"/>
          <w:cs/>
        </w:rPr>
        <w:t>นำส่งสำเนาให้</w:t>
      </w:r>
      <w:r w:rsidR="00ED3A49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สำนักงานปลัดกระทรวงการอุดมศึกษา วิทยาศาสตร์ วิจัยและนวัตกรรม</w:t>
      </w:r>
      <w:r w:rsidR="00D4604F" w:rsidRPr="00D206D4">
        <w:rPr>
          <w:rFonts w:ascii="TH SarabunIT๙" w:hAnsi="TH SarabunIT๙" w:cs="TH SarabunIT๙"/>
          <w:sz w:val="30"/>
          <w:szCs w:val="30"/>
          <w:u w:val="single"/>
          <w:cs/>
        </w:rPr>
        <w:t>ด้วย</w:t>
      </w:r>
      <w:r w:rsidR="00D4604F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(ส่งเป็นไฟล์ .</w:t>
      </w:r>
      <w:r w:rsidR="00D4604F" w:rsidRPr="00D206D4">
        <w:rPr>
          <w:rFonts w:ascii="TH SarabunIT๙" w:hAnsi="TH SarabunIT๙" w:cs="TH SarabunIT๙"/>
          <w:sz w:val="30"/>
          <w:szCs w:val="30"/>
        </w:rPr>
        <w:t xml:space="preserve">PDF 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ได้)</w:t>
      </w:r>
    </w:p>
    <w:p w:rsidR="00DC3398" w:rsidRPr="00D206D4" w:rsidRDefault="00E311F4" w:rsidP="00F133BD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๙</w:t>
      </w:r>
      <w:r w:rsidR="00DC3398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DC3398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  <w:t>ข้อปฏิบัติหลังจากเสร็จสิ้นการฝึกงาน</w:t>
      </w:r>
    </w:p>
    <w:p w:rsidR="00DC3398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DC3398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DC3398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เมื่อกลับ</w:t>
      </w:r>
      <w:r w:rsidR="00B05477" w:rsidRPr="00D206D4">
        <w:rPr>
          <w:rFonts w:ascii="TH SarabunIT๙" w:hAnsi="TH SarabunIT๙" w:cs="TH SarabunIT๙"/>
          <w:sz w:val="30"/>
          <w:szCs w:val="30"/>
          <w:cs/>
        </w:rPr>
        <w:t>จากการเข้าร่วมโครงการ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 นักศึกษาต้อง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>จัดทำรายงานผลการเข้าร่วมโครงการ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 (เป็นภาษาอังกฤษ ความยาวไม่เกิน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 หน้า</w:t>
      </w:r>
      <w:r w:rsidR="00D17323" w:rsidRPr="00D206D4">
        <w:rPr>
          <w:rFonts w:ascii="TH SarabunIT๙" w:hAnsi="TH SarabunIT๙" w:cs="TH SarabunIT๙"/>
          <w:sz w:val="30"/>
          <w:szCs w:val="30"/>
          <w:cs/>
        </w:rPr>
        <w:t xml:space="preserve">กระดาษ </w:t>
      </w:r>
      <w:r w:rsidR="00D17323" w:rsidRPr="00D206D4">
        <w:rPr>
          <w:rFonts w:ascii="TH SarabunIT๙" w:hAnsi="TH SarabunIT๙" w:cs="TH SarabunIT๙"/>
          <w:sz w:val="30"/>
          <w:szCs w:val="30"/>
        </w:rPr>
        <w:t>A</w:t>
      </w:r>
      <w:r w:rsidRPr="00D206D4">
        <w:rPr>
          <w:rFonts w:ascii="Tahoma" w:hAnsi="Tahoma" w:cs="Tahoma"/>
          <w:sz w:val="18"/>
          <w:szCs w:val="18"/>
          <w:cs/>
        </w:rPr>
        <w:t>4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) เกี่ยวกับประสบการณ์ด้านวิชาชีพและความเข้าใจในความแตกต่างทางวัฒนธรรมที่ได้รับจากการฝึกงานเพื่อเผยแพร่ให้ผู้เข้าร่วมโครงการรุ่นต่อไป ตาม</w:t>
      </w:r>
      <w:r w:rsidR="004440BC" w:rsidRPr="00D206D4">
        <w:rPr>
          <w:rFonts w:ascii="TH SarabunIT๙" w:hAnsi="TH SarabunIT๙" w:cs="TH SarabunIT๙"/>
          <w:b/>
          <w:bCs/>
          <w:i/>
          <w:iCs/>
          <w:sz w:val="30"/>
          <w:szCs w:val="30"/>
          <w:cs/>
        </w:rPr>
        <w:t xml:space="preserve">แบบฟอร์ม </w:t>
      </w:r>
      <w:r w:rsidR="004440BC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>Student Report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 (ดูรายละเอียดในข้อ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>๑๐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) 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โดยส่งให้สถาบันอุดมศึกษาต้นสังกัดภายในเวลา </w:t>
      </w:r>
      <w:r w:rsidRPr="00D206D4">
        <w:rPr>
          <w:rFonts w:ascii="TH SarabunIT๙" w:hAnsi="TH SarabunIT๙" w:cs="TH SarabunIT๙"/>
          <w:sz w:val="30"/>
          <w:szCs w:val="30"/>
          <w:u w:val="single"/>
          <w:cs/>
        </w:rPr>
        <w:t>๓๐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 วันหลังเสร็จสิ้นการฝึกงานตามโครงการ</w:t>
      </w:r>
    </w:p>
    <w:p w:rsidR="004440BC" w:rsidRPr="00D206D4" w:rsidRDefault="00E311F4" w:rsidP="00DC3398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  <w:u w:val="single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อุดมศึกษาต้นสังกัดส่งรายงานผลการเข้าร่วมโครงการของนักศึกษา</w:t>
      </w:r>
      <w:r w:rsidR="00972481" w:rsidRPr="00D206D4">
        <w:rPr>
          <w:rFonts w:ascii="TH SarabunIT๙" w:hAnsi="TH SarabunIT๙" w:cs="TH SarabunIT๙"/>
          <w:sz w:val="30"/>
          <w:szCs w:val="30"/>
          <w:cs/>
        </w:rPr>
        <w:t xml:space="preserve">ตามข้อ </w:t>
      </w: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972481" w:rsidRPr="00D206D4">
        <w:rPr>
          <w:rFonts w:ascii="TH SarabunIT๙" w:hAnsi="TH SarabunIT๙" w:cs="TH SarabunIT๙"/>
          <w:sz w:val="30"/>
          <w:szCs w:val="30"/>
          <w:cs/>
        </w:rPr>
        <w:t xml:space="preserve">) 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และข้อเสนอแนะ</w:t>
      </w:r>
      <w:r w:rsidR="0053697A" w:rsidRPr="00D206D4">
        <w:rPr>
          <w:rFonts w:ascii="TH SarabunIT๙" w:hAnsi="TH SarabunIT๙" w:cs="TH SarabunIT๙"/>
          <w:sz w:val="30"/>
          <w:szCs w:val="30"/>
          <w:cs/>
        </w:rPr>
        <w:br/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เพิ่มเติม (ถ้ามี) ให้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ภายในเวลา </w:t>
      </w:r>
      <w:r w:rsidRPr="00D206D4">
        <w:rPr>
          <w:rFonts w:ascii="TH SarabunIT๙" w:hAnsi="TH SarabunIT๙" w:cs="TH SarabunIT๙"/>
          <w:sz w:val="30"/>
          <w:szCs w:val="30"/>
          <w:u w:val="single"/>
          <w:cs/>
        </w:rPr>
        <w:t>๖๐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 วันหลังจากเสร็จสิ้นการฝึกงานตามโครงการ</w:t>
      </w:r>
    </w:p>
    <w:p w:rsidR="00A95C05" w:rsidRPr="00D206D4" w:rsidRDefault="00A95C05" w:rsidP="00DC3398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 xml:space="preserve">หมายเหตุ </w:t>
      </w:r>
    </w:p>
    <w:p w:rsidR="00A95C05" w:rsidRPr="00D206D4" w:rsidRDefault="00A95C05" w:rsidP="00DC3398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นักศึกษาที่ได้รับคัดเลือกต้องเข้าร่วมโครงการจนจบกระบวนการ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>และจัดทำรายงานผลการเข้าร่วมโครงการ</w:t>
      </w:r>
      <w:r w:rsidR="00CB03FB" w:rsidRPr="00D206D4">
        <w:rPr>
          <w:rFonts w:ascii="TH SarabunIT๙" w:hAnsi="TH SarabunIT๙" w:cs="TH SarabunIT๙"/>
          <w:sz w:val="30"/>
          <w:szCs w:val="30"/>
          <w:cs/>
        </w:rPr>
        <w:br/>
      </w:r>
      <w:r w:rsidRPr="00D206D4">
        <w:rPr>
          <w:rFonts w:ascii="TH SarabunIT๙" w:hAnsi="TH SarabunIT๙" w:cs="TH SarabunIT๙"/>
          <w:sz w:val="30"/>
          <w:szCs w:val="30"/>
          <w:cs/>
        </w:rPr>
        <w:t>ให้เรียบร้อย มิเช่นนั้นอาจต้องคืนเงินสนับสนุนที่ได้รับจากสำนักงาน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>ปลัดกระทรวง</w:t>
      </w:r>
      <w:r w:rsidRPr="00D206D4">
        <w:rPr>
          <w:rFonts w:ascii="TH SarabunIT๙" w:hAnsi="TH SarabunIT๙" w:cs="TH SarabunIT๙"/>
          <w:sz w:val="30"/>
          <w:szCs w:val="30"/>
          <w:cs/>
        </w:rPr>
        <w:t>การอุดมศึกษา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 xml:space="preserve"> วิทยาศาสตร์ วิจัยและนวัตกรรม </w:t>
      </w:r>
      <w:r w:rsidRPr="00D206D4">
        <w:rPr>
          <w:rFonts w:ascii="TH SarabunIT๙" w:hAnsi="TH SarabunIT๙" w:cs="TH SarabunIT๙"/>
          <w:sz w:val="30"/>
          <w:szCs w:val="30"/>
          <w:cs/>
        </w:rPr>
        <w:t>หากไม่มีเหตุผลอันสมควรในการละเลยการปฏิบัติดังกล่าว</w:t>
      </w:r>
    </w:p>
    <w:p w:rsidR="00753BC1" w:rsidRPr="009013D6" w:rsidRDefault="00E311F4" w:rsidP="00B05477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 New" w:hAnsi="TH Sarabun New" w:cs="TH Sarabun New"/>
          <w:sz w:val="30"/>
          <w:szCs w:val="30"/>
        </w:rPr>
      </w:pPr>
      <w:r w:rsidRPr="009013D6">
        <w:rPr>
          <w:rFonts w:ascii="TH SarabunIT๙" w:hAnsi="TH SarabunIT๙" w:cs="TH SarabunIT๙"/>
          <w:b/>
          <w:bCs/>
          <w:sz w:val="30"/>
          <w:szCs w:val="30"/>
          <w:cs/>
        </w:rPr>
        <w:t>๑๐</w:t>
      </w:r>
      <w:r w:rsidR="004440BC" w:rsidRPr="009013D6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4440BC" w:rsidRPr="009013D6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44156F" w:rsidRPr="009013D6">
        <w:rPr>
          <w:rFonts w:ascii="TH SarabunIT๙" w:hAnsi="TH SarabunIT๙" w:cs="TH SarabunIT๙"/>
          <w:b/>
          <w:bCs/>
          <w:sz w:val="30"/>
          <w:szCs w:val="30"/>
          <w:cs/>
        </w:rPr>
        <w:t>เอกสารที่ใช้ในโครงการ</w:t>
      </w:r>
      <w:r w:rsidR="009315C6" w:rsidRPr="009013D6">
        <w:rPr>
          <w:rFonts w:ascii="TH SarabunIT๙" w:hAnsi="TH SarabunIT๙" w:cs="TH SarabunIT๙" w:hint="cs"/>
          <w:b/>
          <w:bCs/>
          <w:sz w:val="30"/>
          <w:szCs w:val="30"/>
          <w:cs/>
        </w:rPr>
        <w:t xml:space="preserve"> </w:t>
      </w:r>
      <w:r w:rsidR="009315C6" w:rsidRPr="009013D6">
        <w:rPr>
          <w:rFonts w:ascii="TH Sarabun New" w:hAnsi="TH Sarabun New" w:cs="TH Sarabun New"/>
          <w:sz w:val="30"/>
          <w:szCs w:val="30"/>
          <w:cs/>
        </w:rPr>
        <w:t>(ดาวน์โหลดเอกสารได้ที่</w:t>
      </w:r>
      <w:r w:rsidR="00753BC1" w:rsidRPr="009013D6">
        <w:rPr>
          <w:rFonts w:ascii="TH Sarabun New" w:hAnsi="TH Sarabun New" w:cs="TH Sarabun New"/>
          <w:sz w:val="30"/>
          <w:szCs w:val="30"/>
          <w:cs/>
        </w:rPr>
        <w:t xml:space="preserve"> </w:t>
      </w:r>
      <w:hyperlink r:id="rId10" w:history="1">
        <w:r w:rsidR="009013D6" w:rsidRPr="009013D6">
          <w:rPr>
            <w:rStyle w:val="Hyperlink"/>
            <w:rFonts w:ascii="TH Sarabun New" w:hAnsi="TH Sarabun New" w:cs="TH Sarabun New"/>
            <w:color w:val="auto"/>
            <w:sz w:val="30"/>
            <w:szCs w:val="30"/>
            <w:u w:val="none"/>
          </w:rPr>
          <w:t>https://bit.ly/34WN31n</w:t>
        </w:r>
        <w:r w:rsidR="009013D6" w:rsidRPr="009013D6">
          <w:rPr>
            <w:rStyle w:val="Hyperlink"/>
            <w:rFonts w:ascii="TH Sarabun New" w:hAnsi="TH Sarabun New" w:cs="TH Sarabun New" w:hint="cs"/>
            <w:color w:val="auto"/>
            <w:sz w:val="30"/>
            <w:szCs w:val="30"/>
            <w:u w:val="none"/>
            <w:cs/>
          </w:rPr>
          <w:t xml:space="preserve"> หรือ</w:t>
        </w:r>
      </w:hyperlink>
      <w:r w:rsidR="009013D6" w:rsidRPr="009013D6">
        <w:rPr>
          <w:rFonts w:ascii="TH Sarabun New" w:hAnsi="TH Sarabun New" w:cs="TH Sarabun New" w:hint="cs"/>
          <w:sz w:val="30"/>
          <w:szCs w:val="30"/>
          <w:cs/>
        </w:rPr>
        <w:t xml:space="preserve"> </w:t>
      </w:r>
      <w:r w:rsidR="009013D6" w:rsidRPr="009013D6">
        <w:rPr>
          <w:rFonts w:ascii="TH Sarabun New" w:hAnsi="TH Sarabun New" w:cs="TH Sarabun New"/>
          <w:sz w:val="30"/>
          <w:szCs w:val="30"/>
        </w:rPr>
        <w:t xml:space="preserve">QR Code </w:t>
      </w:r>
      <w:r w:rsidR="009013D6" w:rsidRPr="009013D6">
        <w:rPr>
          <w:rFonts w:ascii="TH Sarabun New" w:hAnsi="TH Sarabun New" w:cs="TH Sarabun New" w:hint="cs"/>
          <w:sz w:val="30"/>
          <w:szCs w:val="30"/>
          <w:cs/>
        </w:rPr>
        <w:t>ด้านล่าง</w:t>
      </w:r>
      <w:r w:rsidR="00753BC1" w:rsidRPr="009013D6">
        <w:rPr>
          <w:rFonts w:ascii="TH Sarabun New" w:hAnsi="TH Sarabun New" w:cs="TH Sarabun New"/>
          <w:sz w:val="30"/>
          <w:szCs w:val="30"/>
        </w:rPr>
        <w:t>)</w:t>
      </w:r>
    </w:p>
    <w:p w:rsidR="007A609E" w:rsidRPr="00D206D4" w:rsidRDefault="00ED3A49" w:rsidP="00A13192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  <w:u w:val="single"/>
          <w:cs/>
        </w:rPr>
      </w:pPr>
      <w:r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ระหว่าง</w:t>
      </w:r>
      <w:r w:rsidR="007A609E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การสมัคร</w:t>
      </w:r>
    </w:p>
    <w:p w:rsidR="00A13192" w:rsidRPr="00D206D4" w:rsidRDefault="00E311F4" w:rsidP="00A13192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297851" w:rsidRPr="00D206D4">
        <w:rPr>
          <w:rFonts w:ascii="TH SarabunIT๙" w:hAnsi="TH SarabunIT๙" w:cs="TH SarabunIT๙"/>
          <w:sz w:val="30"/>
          <w:szCs w:val="30"/>
        </w:rPr>
        <w:t xml:space="preserve">Student </w:t>
      </w:r>
      <w:r w:rsidR="00A13192" w:rsidRPr="00D206D4">
        <w:rPr>
          <w:rFonts w:ascii="TH SarabunIT๙" w:hAnsi="TH SarabunIT๙" w:cs="TH SarabunIT๙"/>
          <w:sz w:val="30"/>
          <w:szCs w:val="30"/>
        </w:rPr>
        <w:t xml:space="preserve">Application Form 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เป็นแบบฟอร์มใบสมัครเข้าร่วมโครงการฯ สำหรับนักศึกษากรอกและให้ผู้มีอำนาจของสถาบันอุดมศึกษา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>ต้นสังกัดลงลายมือ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 xml:space="preserve">ชื่อรับรองและประทับตรา </w:t>
      </w:r>
    </w:p>
    <w:p w:rsidR="00A13192" w:rsidRPr="00D206D4" w:rsidRDefault="00E311F4" w:rsidP="00A13192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A13192" w:rsidRPr="00D206D4">
        <w:rPr>
          <w:rFonts w:ascii="TH SarabunIT๙" w:hAnsi="TH SarabunIT๙" w:cs="TH SarabunIT๙"/>
          <w:sz w:val="30"/>
          <w:szCs w:val="30"/>
        </w:rPr>
        <w:t xml:space="preserve">Internship Agreement 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เป็นเอกสารข้อตกลงการฝึกงานระหว่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 xml:space="preserve">าง </w:t>
      </w: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 xml:space="preserve"> ฝ่าย ได้แก่ นักศึกษา สถาบัน</w:t>
      </w:r>
      <w:r w:rsidR="00CB03FB" w:rsidRPr="00D206D4">
        <w:rPr>
          <w:rFonts w:ascii="TH SarabunIT๙" w:hAnsi="TH SarabunIT๙" w:cs="TH SarabunIT๙" w:hint="cs"/>
          <w:sz w:val="30"/>
          <w:szCs w:val="30"/>
          <w:cs/>
        </w:rPr>
        <w:t>อุ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ดมศึกษาต้นสังกัด และสถานประกอบการ</w:t>
      </w:r>
    </w:p>
    <w:p w:rsidR="007A609E" w:rsidRPr="00D206D4" w:rsidRDefault="007A609E" w:rsidP="00755A90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  <w:u w:val="single"/>
        </w:rPr>
      </w:pPr>
      <w:r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หลังเสร็จสิ้นเข้าร่วมโครงการ</w:t>
      </w:r>
    </w:p>
    <w:p w:rsidR="00755A90" w:rsidRPr="00D206D4" w:rsidRDefault="00E311F4" w:rsidP="00755A90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336760" w:rsidRPr="00D206D4">
        <w:rPr>
          <w:rFonts w:ascii="TH SarabunIT๙" w:hAnsi="TH SarabunIT๙" w:cs="TH SarabunIT๙"/>
          <w:sz w:val="30"/>
          <w:szCs w:val="30"/>
        </w:rPr>
        <w:t>Work Placement Evaluation</w:t>
      </w:r>
      <w:r w:rsidR="00A13192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เป็นแบบฟอร์มการประเมินการฝึกงานของนักศึกษา โดยนักศึกษาให้ผู้ดูแลจากสถานประกอบการประเมินก่อนเดินทางกลับ และนักศึกษานำส่งต้นฉบับให้สถาบันอุดมศึกษาต้นสังกัดและสำเนาให้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ด้วย</w:t>
      </w:r>
    </w:p>
    <w:p w:rsidR="00CB03FB" w:rsidRPr="00D206D4" w:rsidRDefault="00336760" w:rsidP="00755A90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4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A13192" w:rsidRPr="00720993">
        <w:rPr>
          <w:rFonts w:ascii="TH SarabunIT๙" w:hAnsi="TH SarabunIT๙" w:cs="TH SarabunIT๙"/>
          <w:spacing w:val="-2"/>
          <w:sz w:val="30"/>
          <w:szCs w:val="30"/>
        </w:rPr>
        <w:t xml:space="preserve">Student Report </w:t>
      </w:r>
      <w:r w:rsidR="00A13192" w:rsidRPr="00720993">
        <w:rPr>
          <w:rFonts w:ascii="TH SarabunIT๙" w:hAnsi="TH SarabunIT๙" w:cs="TH SarabunIT๙"/>
          <w:spacing w:val="-2"/>
          <w:sz w:val="30"/>
          <w:szCs w:val="30"/>
          <w:cs/>
        </w:rPr>
        <w:t>เป็นแบบฟอร์มสำหรับนักศึกษาจัดทำรายงานผลที่ได้จากการไปฝึกงาน</w:t>
      </w:r>
      <w:r w:rsidR="00CB03FB" w:rsidRPr="00720993">
        <w:rPr>
          <w:rFonts w:ascii="TH SarabunIT๙" w:hAnsi="TH SarabunIT๙" w:cs="TH SarabunIT๙" w:hint="cs"/>
          <w:spacing w:val="-2"/>
          <w:sz w:val="30"/>
          <w:szCs w:val="30"/>
          <w:cs/>
        </w:rPr>
        <w:t xml:space="preserve"> </w:t>
      </w:r>
      <w:r w:rsidR="00A13192" w:rsidRPr="00720993">
        <w:rPr>
          <w:rFonts w:ascii="TH SarabunIT๙" w:hAnsi="TH SarabunIT๙" w:cs="TH SarabunIT๙"/>
          <w:spacing w:val="-2"/>
          <w:sz w:val="30"/>
          <w:szCs w:val="30"/>
          <w:cs/>
        </w:rPr>
        <w:t>รวมถึง</w:t>
      </w:r>
      <w:r w:rsidR="00720993" w:rsidRPr="00720993">
        <w:rPr>
          <w:rFonts w:ascii="TH SarabunIT๙" w:hAnsi="TH SarabunIT๙" w:cs="TH SarabunIT๙" w:hint="cs"/>
          <w:spacing w:val="-2"/>
          <w:sz w:val="30"/>
          <w:szCs w:val="30"/>
          <w:cs/>
        </w:rPr>
        <w:t>ป</w:t>
      </w:r>
      <w:r w:rsidR="00A13192" w:rsidRPr="00720993">
        <w:rPr>
          <w:rFonts w:ascii="TH SarabunIT๙" w:hAnsi="TH SarabunIT๙" w:cs="TH SarabunIT๙"/>
          <w:spacing w:val="-2"/>
          <w:sz w:val="30"/>
          <w:szCs w:val="30"/>
          <w:cs/>
        </w:rPr>
        <w:t>ระสบการณ์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การใช้ชีวิตในต่างแดน</w:t>
      </w:r>
    </w:p>
    <w:p w:rsidR="00B11B22" w:rsidRPr="00D206D4" w:rsidRDefault="00E311F4" w:rsidP="00114148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๑๑</w:t>
      </w:r>
      <w:r w:rsidR="00A95C05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A95C05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425DF9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ผู้ประสานงานของ</w:t>
      </w:r>
      <w:r w:rsidR="008E037F" w:rsidRPr="00D206D4">
        <w:rPr>
          <w:rFonts w:ascii="TH SarabunIT๙" w:hAnsi="TH SarabunIT๙" w:cs="TH SarabunIT๙" w:hint="cs"/>
          <w:b/>
          <w:bCs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</w:p>
    <w:p w:rsidR="008E037F" w:rsidRPr="00D206D4" w:rsidRDefault="00425DF9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ab/>
        <w:t>นางสาว</w:t>
      </w:r>
      <w:r w:rsidR="00B05477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พิชามญชุ์ ศรีดุรงคธรรมพ์ </w:t>
      </w:r>
    </w:p>
    <w:p w:rsidR="00425DF9" w:rsidRPr="00D206D4" w:rsidRDefault="009013D6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562072">
        <w:rPr>
          <w:noProof/>
        </w:rPr>
        <w:drawing>
          <wp:anchor distT="0" distB="0" distL="114300" distR="114300" simplePos="0" relativeHeight="251661312" behindDoc="0" locked="0" layoutInCell="1" allowOverlap="1" wp14:anchorId="2D191051" wp14:editId="3593BC08">
            <wp:simplePos x="0" y="0"/>
            <wp:positionH relativeFrom="margin">
              <wp:align>right</wp:align>
            </wp:positionH>
            <wp:positionV relativeFrom="paragraph">
              <wp:posOffset>13111</wp:posOffset>
            </wp:positionV>
            <wp:extent cx="842645" cy="842645"/>
            <wp:effectExtent l="0" t="0" r="0" b="0"/>
            <wp:wrapSquare wrapText="bothSides"/>
            <wp:docPr id="5" name="Picture 5" descr="C:\Users\phicharmon.sri.CHE\Downloads\qr-c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hicharmon.sri.CHE\Downloads\qr-cod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645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037F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425DF9" w:rsidRPr="00D206D4">
        <w:rPr>
          <w:rFonts w:ascii="TH SarabunIT๙" w:hAnsi="TH SarabunIT๙" w:cs="TH SarabunIT๙"/>
          <w:sz w:val="30"/>
          <w:szCs w:val="30"/>
          <w:cs/>
        </w:rPr>
        <w:t>สำนักยุทธศาสตร์อุดมศึกษาต่างประเทศ</w:t>
      </w:r>
    </w:p>
    <w:p w:rsidR="00336760" w:rsidRPr="00D206D4" w:rsidRDefault="00425DF9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ab/>
        <w:t xml:space="preserve">โทร.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๐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๒๖๑๐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๕๓๙๓</w:t>
      </w:r>
      <w:r w:rsidRPr="00D206D4">
        <w:rPr>
          <w:rFonts w:ascii="TH SarabunIT๙" w:hAnsi="TH SarabunIT๙" w:cs="TH SarabunIT๙"/>
          <w:sz w:val="30"/>
          <w:szCs w:val="30"/>
        </w:rPr>
        <w:t xml:space="preserve">  </w:t>
      </w:r>
      <w:r w:rsidR="00F734C0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4774F9" w:rsidRPr="00D206D4">
        <w:rPr>
          <w:rFonts w:ascii="TH SarabunIT๙" w:hAnsi="TH SarabunIT๙" w:cs="TH SarabunIT๙"/>
          <w:sz w:val="30"/>
          <w:szCs w:val="30"/>
        </w:rPr>
        <w:tab/>
      </w:r>
    </w:p>
    <w:p w:rsidR="00425DF9" w:rsidRDefault="00336760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ab/>
      </w:r>
      <w:r w:rsidR="00425DF9" w:rsidRPr="00D206D4">
        <w:rPr>
          <w:rFonts w:ascii="TH SarabunIT๙" w:hAnsi="TH SarabunIT๙" w:cs="TH SarabunIT๙"/>
          <w:sz w:val="30"/>
          <w:szCs w:val="30"/>
        </w:rPr>
        <w:t xml:space="preserve">Email: </w:t>
      </w:r>
      <w:hyperlink r:id="rId12" w:history="1">
        <w:r w:rsidR="004774F9" w:rsidRPr="00D206D4">
          <w:rPr>
            <w:rStyle w:val="Hyperlink"/>
            <w:rFonts w:ascii="TH SarabunIT๙" w:hAnsi="TH SarabunIT๙" w:cs="TH SarabunIT๙"/>
            <w:color w:val="auto"/>
            <w:sz w:val="30"/>
            <w:szCs w:val="30"/>
          </w:rPr>
          <w:t>asem.wpp.thailand@gmail.com</w:t>
        </w:r>
      </w:hyperlink>
      <w:r w:rsidR="004774F9" w:rsidRPr="00D206D4">
        <w:rPr>
          <w:rFonts w:ascii="TH SarabunIT๙" w:hAnsi="TH SarabunIT๙" w:cs="TH SarabunIT๙"/>
          <w:sz w:val="30"/>
          <w:szCs w:val="30"/>
        </w:rPr>
        <w:t xml:space="preserve"> </w:t>
      </w:r>
    </w:p>
    <w:p w:rsidR="00D206D4" w:rsidRDefault="009013D6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09E8F1D" wp14:editId="2DE50A8D">
                <wp:simplePos x="0" y="0"/>
                <wp:positionH relativeFrom="margin">
                  <wp:align>right</wp:align>
                </wp:positionH>
                <wp:positionV relativeFrom="paragraph">
                  <wp:posOffset>130847</wp:posOffset>
                </wp:positionV>
                <wp:extent cx="829945" cy="182880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994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013D6" w:rsidRDefault="009013D6" w:rsidP="009013D6">
                            <w:pPr>
                              <w:tabs>
                                <w:tab w:val="left" w:pos="360"/>
                                <w:tab w:val="left" w:pos="709"/>
                                <w:tab w:val="left" w:pos="1134"/>
                                <w:tab w:val="left" w:pos="1701"/>
                                <w:tab w:val="left" w:pos="2160"/>
                              </w:tabs>
                              <w:jc w:val="center"/>
                              <w:rPr>
                                <w:rFonts w:ascii="TH SarabunIT๙" w:hAnsi="TH SarabunIT๙" w:cs="TH SarabunIT๙"/>
                                <w:sz w:val="20"/>
                                <w:szCs w:val="20"/>
                              </w:rPr>
                            </w:pPr>
                            <w:r w:rsidRPr="009013D6">
                              <w:rPr>
                                <w:rFonts w:ascii="TH SarabunIT๙" w:hAnsi="TH SarabunIT๙" w:cs="TH SarabunIT๙"/>
                                <w:sz w:val="20"/>
                                <w:szCs w:val="20"/>
                              </w:rPr>
                              <w:t>QR Code</w:t>
                            </w:r>
                          </w:p>
                          <w:p w:rsidR="009013D6" w:rsidRPr="00F432F7" w:rsidRDefault="009013D6" w:rsidP="009013D6">
                            <w:pPr>
                              <w:tabs>
                                <w:tab w:val="left" w:pos="360"/>
                                <w:tab w:val="left" w:pos="709"/>
                                <w:tab w:val="left" w:pos="1134"/>
                                <w:tab w:val="left" w:pos="1701"/>
                                <w:tab w:val="left" w:pos="2160"/>
                              </w:tabs>
                              <w:jc w:val="center"/>
                              <w:rPr>
                                <w:rFonts w:ascii="TH SarabunIT๙" w:hAnsi="TH SarabunIT๙" w:cs="TH SarabunIT๙"/>
                                <w:sz w:val="20"/>
                                <w:szCs w:val="20"/>
                              </w:rPr>
                            </w:pPr>
                            <w:r w:rsidRPr="009013D6">
                              <w:rPr>
                                <w:rFonts w:ascii="TH SarabunIT๙" w:hAnsi="TH SarabunIT๙" w:cs="TH SarabunIT๙" w:hint="cs"/>
                                <w:sz w:val="20"/>
                                <w:szCs w:val="20"/>
                                <w:cs/>
                              </w:rPr>
                              <w:t>ดาวน์โหลดเอกสา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20"/>
                                <w:szCs w:val="20"/>
                                <w:cs/>
                              </w:rPr>
                              <w:t>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09E8F1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0;text-align:left;margin-left:14.15pt;margin-top:10.3pt;width:65.35pt;height:2in;z-index:-25165312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" filled="f" stroked="f" strokeweight=".5pt">
                <v:fill o:detectmouseclick="t"/>
                <v:textbox style="mso-fit-shape-to-text:t">
                  <w:txbxContent>
                    <w:p w:rsidR="009013D6" w:rsidRDefault="009013D6" w:rsidP="009013D6">
                      <w:pPr>
                        <w:tabs>
                          <w:tab w:val="left" w:pos="360"/>
                          <w:tab w:val="left" w:pos="709"/>
                          <w:tab w:val="left" w:pos="1134"/>
                          <w:tab w:val="left" w:pos="1701"/>
                          <w:tab w:val="left" w:pos="2160"/>
                        </w:tabs>
                        <w:jc w:val="center"/>
                        <w:rPr>
                          <w:rFonts w:ascii="TH SarabunIT๙" w:hAnsi="TH SarabunIT๙" w:cs="TH SarabunIT๙"/>
                          <w:sz w:val="20"/>
                          <w:szCs w:val="20"/>
                        </w:rPr>
                      </w:pPr>
                      <w:r w:rsidRPr="009013D6">
                        <w:rPr>
                          <w:rFonts w:ascii="TH SarabunIT๙" w:hAnsi="TH SarabunIT๙" w:cs="TH SarabunIT๙"/>
                          <w:sz w:val="20"/>
                          <w:szCs w:val="20"/>
                        </w:rPr>
                        <w:t>QR Code</w:t>
                      </w:r>
                    </w:p>
                    <w:p w:rsidR="009013D6" w:rsidRPr="00F432F7" w:rsidRDefault="009013D6" w:rsidP="009013D6">
                      <w:pPr>
                        <w:tabs>
                          <w:tab w:val="left" w:pos="360"/>
                          <w:tab w:val="left" w:pos="709"/>
                          <w:tab w:val="left" w:pos="1134"/>
                          <w:tab w:val="left" w:pos="1701"/>
                          <w:tab w:val="left" w:pos="2160"/>
                        </w:tabs>
                        <w:jc w:val="center"/>
                        <w:rPr>
                          <w:rFonts w:ascii="TH SarabunIT๙" w:hAnsi="TH SarabunIT๙" w:cs="TH SarabunIT๙"/>
                          <w:sz w:val="20"/>
                          <w:szCs w:val="20"/>
                        </w:rPr>
                      </w:pPr>
                      <w:r w:rsidRPr="009013D6">
                        <w:rPr>
                          <w:rFonts w:ascii="TH SarabunIT๙" w:hAnsi="TH SarabunIT๙" w:cs="TH SarabunIT๙" w:hint="cs"/>
                          <w:sz w:val="20"/>
                          <w:szCs w:val="20"/>
                          <w:cs/>
                        </w:rPr>
                        <w:t>ดาวน์โหลดเอกสา</w:t>
                      </w:r>
                      <w:r>
                        <w:rPr>
                          <w:rFonts w:ascii="TH SarabunIT๙" w:hAnsi="TH SarabunIT๙" w:cs="TH SarabunIT๙" w:hint="cs"/>
                          <w:sz w:val="20"/>
                          <w:szCs w:val="20"/>
                          <w:cs/>
                        </w:rPr>
                        <w:t>ร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206D4" w:rsidRPr="009013D6" w:rsidRDefault="00D206D4" w:rsidP="009013D6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right"/>
        <w:rPr>
          <w:rFonts w:ascii="TH SarabunIT๙" w:hAnsi="TH SarabunIT๙" w:cs="TH SarabunIT๙"/>
          <w:sz w:val="20"/>
          <w:szCs w:val="20"/>
          <w:cs/>
        </w:rPr>
      </w:pPr>
    </w:p>
    <w:p w:rsidR="00D206D4" w:rsidRDefault="00D206D4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</w:p>
    <w:p w:rsidR="00D206D4" w:rsidRDefault="00D206D4" w:rsidP="00D206D4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center"/>
        <w:rPr>
          <w:rFonts w:ascii="TH SarabunIT๙" w:hAnsi="TH SarabunIT๙" w:cs="TH SarabunIT๙"/>
          <w:sz w:val="30"/>
          <w:szCs w:val="30"/>
        </w:rPr>
      </w:pPr>
      <w:r>
        <w:rPr>
          <w:rFonts w:ascii="TH SarabunIT๙" w:hAnsi="TH SarabunIT๙" w:cs="TH SarabunIT๙"/>
          <w:sz w:val="30"/>
          <w:szCs w:val="30"/>
        </w:rPr>
        <w:t>***********************</w:t>
      </w:r>
    </w:p>
    <w:sectPr w:rsidR="00D206D4" w:rsidSect="00492C9E">
      <w:headerReference w:type="default" r:id="rId13"/>
      <w:footerReference w:type="default" r:id="rId14"/>
      <w:headerReference w:type="first" r:id="rId15"/>
      <w:pgSz w:w="11906" w:h="16838"/>
      <w:pgMar w:top="1878" w:right="1282" w:bottom="1008" w:left="1555" w:header="547" w:footer="472" w:gutter="0"/>
      <w:pgNumType w:fmt="numberInDash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72D9" w:rsidRDefault="00CE72D9" w:rsidP="00DE590D">
      <w:r>
        <w:separator/>
      </w:r>
    </w:p>
  </w:endnote>
  <w:endnote w:type="continuationSeparator" w:id="0">
    <w:p w:rsidR="00CE72D9" w:rsidRDefault="00CE72D9" w:rsidP="00DE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30"/>
        <w:szCs w:val="30"/>
      </w:rPr>
      <w:id w:val="-1761905383"/>
      <w:docPartObj>
        <w:docPartGallery w:val="Page Numbers (Bottom of Page)"/>
        <w:docPartUnique/>
      </w:docPartObj>
    </w:sdtPr>
    <w:sdtEndPr>
      <w:rPr>
        <w:rFonts w:ascii="TH SarabunIT๙" w:hAnsi="TH SarabunIT๙" w:cs="TH SarabunIT๙"/>
        <w:noProof/>
      </w:rPr>
    </w:sdtEndPr>
    <w:sdtContent>
      <w:p w:rsidR="00492C9E" w:rsidRPr="00492C9E" w:rsidRDefault="00492C9E">
        <w:pPr>
          <w:pStyle w:val="Footer"/>
          <w:jc w:val="center"/>
          <w:rPr>
            <w:rFonts w:ascii="TH SarabunIT๙" w:hAnsi="TH SarabunIT๙" w:cs="TH SarabunIT๙"/>
            <w:sz w:val="30"/>
            <w:szCs w:val="30"/>
          </w:rPr>
        </w:pPr>
        <w:r w:rsidRPr="00492C9E">
          <w:rPr>
            <w:rFonts w:ascii="TH SarabunIT๙" w:hAnsi="TH SarabunIT๙" w:cs="TH SarabunIT๙"/>
            <w:sz w:val="30"/>
            <w:szCs w:val="30"/>
          </w:rPr>
          <w:fldChar w:fldCharType="begin"/>
        </w:r>
        <w:r w:rsidRPr="00492C9E">
          <w:rPr>
            <w:rFonts w:ascii="TH SarabunIT๙" w:hAnsi="TH SarabunIT๙" w:cs="TH SarabunIT๙"/>
            <w:sz w:val="30"/>
            <w:szCs w:val="30"/>
          </w:rPr>
          <w:instrText xml:space="preserve"> PAGE   \* MERGEFORMAT </w:instrText>
        </w:r>
        <w:r w:rsidRPr="00492C9E">
          <w:rPr>
            <w:rFonts w:ascii="TH SarabunIT๙" w:hAnsi="TH SarabunIT๙" w:cs="TH SarabunIT๙"/>
            <w:sz w:val="30"/>
            <w:szCs w:val="30"/>
          </w:rPr>
          <w:fldChar w:fldCharType="separate"/>
        </w:r>
        <w:r w:rsidR="00697F9D">
          <w:rPr>
            <w:rFonts w:ascii="TH SarabunIT๙" w:hAnsi="TH SarabunIT๙" w:cs="TH SarabunIT๙"/>
            <w:noProof/>
            <w:sz w:val="30"/>
            <w:szCs w:val="30"/>
          </w:rPr>
          <w:t>- 3 -</w:t>
        </w:r>
        <w:r w:rsidRPr="00492C9E">
          <w:rPr>
            <w:rFonts w:ascii="TH SarabunIT๙" w:hAnsi="TH SarabunIT๙" w:cs="TH SarabunIT๙"/>
            <w:noProof/>
            <w:sz w:val="30"/>
            <w:szCs w:val="30"/>
          </w:rPr>
          <w:fldChar w:fldCharType="end"/>
        </w:r>
      </w:p>
    </w:sdtContent>
  </w:sdt>
  <w:p w:rsidR="00492C9E" w:rsidRDefault="00492C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72D9" w:rsidRDefault="00CE72D9" w:rsidP="00DE590D">
      <w:r>
        <w:separator/>
      </w:r>
    </w:p>
  </w:footnote>
  <w:footnote w:type="continuationSeparator" w:id="0">
    <w:p w:rsidR="00CE72D9" w:rsidRDefault="00CE72D9" w:rsidP="00DE59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590D" w:rsidRPr="00EF2888" w:rsidRDefault="00230659">
    <w:pPr>
      <w:pStyle w:val="Header"/>
      <w:jc w:val="center"/>
      <w:rPr>
        <w:rFonts w:ascii="TH SarabunIT๙" w:hAnsi="TH SarabunIT๙" w:cs="TH SarabunIT๙"/>
        <w:sz w:val="32"/>
        <w:szCs w:val="36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AE4F46B" wp14:editId="4C819938">
              <wp:simplePos x="0" y="0"/>
              <wp:positionH relativeFrom="column">
                <wp:posOffset>-979805</wp:posOffset>
              </wp:positionH>
              <wp:positionV relativeFrom="paragraph">
                <wp:posOffset>-346971</wp:posOffset>
              </wp:positionV>
              <wp:extent cx="4840605" cy="1071096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40605" cy="1071096"/>
                        <a:chOff x="0" y="0"/>
                        <a:chExt cx="4840605" cy="1071096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40605" cy="664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508188" y="490071"/>
                          <a:ext cx="8477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55C2B99" id="Group 1" o:spid="_x0000_s1026" style="position:absolute;margin-left:-77.15pt;margin-top:-27.3pt;width:381.15pt;height:84.35pt;z-index:-251655168;mso-width-relative:margin" coordsize="48406,1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48406;height:66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ivlbfDAAAA2gAAAA8AAABkcnMvZG93bnJldi54bWxEj0FrAjEUhO8F/0N4gpdSk3rQsjWKtBSk&#10;F3Fj74/Nc3dx87Ik0d321zeFgsdhZr5h1tvRdeJGIbaeNTzPFQjiytuWaw0n8/H0AiImZIudZ9Lw&#10;TRG2m8nDGgvrBz7SrUy1yBCOBWpoUuoLKWPVkMM49z1x9s4+OExZhlragEOGu04ulFpKhy3nhQZ7&#10;emuoupRXp+HneF2Z9+pThdPj+TCUynyZYLSeTcfdK4hEY7qH/9t7q2EBf1fyDZCb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K+Vt8MAAADaAAAADwAAAAAAAAAAAAAAAACf&#10;AgAAZHJzL2Rvd25yZXYueG1sUEsFBgAAAAAEAAQA9wAAAI8DAAAAAA==&#10;">
                <v:imagedata r:id="rId3" o:title=""/>
                <v:path arrowok="t"/>
              </v:shape>
              <v:shape id="Picture 3" o:spid="_x0000_s1028" type="#_x0000_t75" style="position:absolute;left:35081;top:4900;width:8478;height:58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r9KH3DAAAA2gAAAA8AAABkcnMvZG93bnJldi54bWxEj0+LwjAUxO8LfofwBG9rqoJI1yhFEfx3&#10;0RZ2j4/mbdu1eSlN1PrtjSDscZiZ3zDzZWdqcaPWVZYVjIYRCOLc6ooLBVm6+ZyBcB5ZY22ZFDzI&#10;wXLR+5hjrO2dT3Q7+0IECLsYFZTeN7GULi/JoBvahjh4v7Y16INsC6lbvAe4qeU4iqbSYMVhocSG&#10;ViXll/PVKFhd5T5K8sn6aLI0+/nO/g67JFVq0O+SLxCeOv8ffre3WsEEXlfCDZCLJ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Gv0ofcMAAADaAAAADwAAAAAAAAAAAAAAAACf&#10;AgAAZHJzL2Rvd25yZXYueG1sUEsFBgAAAAAEAAQA9wAAAI8DAAAAAA==&#10;">
                <v:imagedata r:id="rId4" o:title=""/>
                <v:path arrowok="t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3E63" w:rsidRDefault="00A93E6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column">
                <wp:posOffset>-981336</wp:posOffset>
              </wp:positionH>
              <wp:positionV relativeFrom="paragraph">
                <wp:posOffset>-347345</wp:posOffset>
              </wp:positionV>
              <wp:extent cx="4840605" cy="1071096"/>
              <wp:effectExtent l="0" t="0" r="0" b="0"/>
              <wp:wrapNone/>
              <wp:docPr id="24" name="Group 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40605" cy="1071096"/>
                        <a:chOff x="0" y="0"/>
                        <a:chExt cx="4840605" cy="1071096"/>
                      </a:xfrm>
                    </wpg:grpSpPr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40605" cy="664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508188" y="490071"/>
                          <a:ext cx="8477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A53F323" id="Group 24" o:spid="_x0000_s1026" style="position:absolute;margin-left:-77.25pt;margin-top:-27.35pt;width:381.15pt;height:84.35pt;z-index:-251657216;mso-width-relative:margin" coordsize="48406,1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3" o:spid="_x0000_s1027" type="#_x0000_t75" style="position:absolute;width:48406;height:66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LkqDDEAAAA2wAAAA8AAABkcnMvZG93bnJldi54bWxEj0FrAjEUhO+F/ofwCr2UmlShlq1RSkUo&#10;XsSNvT82z92lm5clie62v94IQo/DzHzDLFaj68SZQmw9a3iZKBDElbct1xoOZvP8BiImZIudZ9Lw&#10;SxFWy/u7BRbWD7ync5lqkSEcC9TQpNQXUsaqIYdx4nvi7B19cJiyDLW0AYcMd52cKvUqHbacFxrs&#10;6bOh6qc8OQ1/+9PcrKutCoen424olfk2wWj9+DB+vININKb/8K39ZTVMZ3D9kn+AXF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LkqDDEAAAA2wAAAA8AAAAAAAAAAAAAAAAA&#10;nwIAAGRycy9kb3ducmV2LnhtbFBLBQYAAAAABAAEAPcAAACQAwAAAAA=&#10;">
                <v:imagedata r:id="rId3" o:title=""/>
                <v:path arrowok="t"/>
              </v:shape>
              <v:shape id="Picture 22" o:spid="_x0000_s1028" type="#_x0000_t75" style="position:absolute;left:35081;top:4900;width:8478;height:58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4OiU7FAAAA2wAAAA8AAABkcnMvZG93bnJldi54bWxEj0FrwkAUhO9C/8PyCr3ppikUSd2EYCmo&#10;7cUkYI+P7DOJzb4N2VXjv+8WCh6HmfmGWWWT6cWFRtdZVvC8iEAQ11Z33Cioyo/5EoTzyBp7y6Tg&#10;Rg6y9GG2wkTbK+/pUvhGBAi7BBW03g+JlK5uyaBb2IE4eEc7GvRBjo3UI14D3PQyjqJXabDjsNDi&#10;QOuW6p/ibBSsz3IX5fXL+5epyur7UJ0+t3mp1NPjlL+B8DT5e/i/vdEK4hj+voQfINN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uDolOxQAAANsAAAAPAAAAAAAAAAAAAAAA&#10;AJ8CAABkcnMvZG93bnJldi54bWxQSwUGAAAAAAQABAD3AAAAkQMAAAAA&#10;">
                <v:imagedata r:id="rId4" o:title="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205520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">
    <w:nsid w:val="14510A22"/>
    <w:multiLevelType w:val="hybridMultilevel"/>
    <w:tmpl w:val="4F806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517615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3">
    <w:nsid w:val="1BD86BE8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4">
    <w:nsid w:val="206042A8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5">
    <w:nsid w:val="21CB0E32"/>
    <w:multiLevelType w:val="multilevel"/>
    <w:tmpl w:val="FE106EC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0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6">
    <w:nsid w:val="26333B36"/>
    <w:multiLevelType w:val="multilevel"/>
    <w:tmpl w:val="6ADC1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0E16BA1"/>
    <w:multiLevelType w:val="hybridMultilevel"/>
    <w:tmpl w:val="66068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20A6825"/>
    <w:multiLevelType w:val="multilevel"/>
    <w:tmpl w:val="3330087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5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9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5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5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5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95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80" w:hanging="1800"/>
      </w:pPr>
      <w:rPr>
        <w:rFonts w:hint="default"/>
        <w:b/>
      </w:rPr>
    </w:lvl>
  </w:abstractNum>
  <w:abstractNum w:abstractNumId="9">
    <w:nsid w:val="36E95402"/>
    <w:multiLevelType w:val="multilevel"/>
    <w:tmpl w:val="2A069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CD6263F"/>
    <w:multiLevelType w:val="multilevel"/>
    <w:tmpl w:val="D422D54C"/>
    <w:lvl w:ilvl="0">
      <w:start w:val="2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1">
    <w:nsid w:val="3DF63825"/>
    <w:multiLevelType w:val="hybridMultilevel"/>
    <w:tmpl w:val="394C8B4E"/>
    <w:lvl w:ilvl="0" w:tplc="80CA42D4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4009531E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3">
    <w:nsid w:val="473C15B9"/>
    <w:multiLevelType w:val="multilevel"/>
    <w:tmpl w:val="BC6AE986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4">
    <w:nsid w:val="59821000"/>
    <w:multiLevelType w:val="hybridMultilevel"/>
    <w:tmpl w:val="445E586C"/>
    <w:lvl w:ilvl="0" w:tplc="81DEB468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5">
    <w:nsid w:val="5D280EFE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6">
    <w:nsid w:val="76602169"/>
    <w:multiLevelType w:val="multilevel"/>
    <w:tmpl w:val="F4CCBA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645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5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3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80" w:hanging="1800"/>
      </w:pPr>
      <w:rPr>
        <w:rFonts w:hint="default"/>
        <w:b w:val="0"/>
      </w:rPr>
    </w:lvl>
  </w:abstractNum>
  <w:abstractNum w:abstractNumId="17">
    <w:nsid w:val="76822053"/>
    <w:multiLevelType w:val="hybridMultilevel"/>
    <w:tmpl w:val="3A9E4746"/>
    <w:lvl w:ilvl="0" w:tplc="62DCE712">
      <w:start w:val="1"/>
      <w:numFmt w:val="decimal"/>
      <w:lvlText w:val="%1)"/>
      <w:lvlJc w:val="left"/>
      <w:pPr>
        <w:ind w:left="1140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>
    <w:nsid w:val="7AD104DB"/>
    <w:multiLevelType w:val="hybridMultilevel"/>
    <w:tmpl w:val="448E59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0"/>
  </w:num>
  <w:num w:numId="5">
    <w:abstractNumId w:val="12"/>
  </w:num>
  <w:num w:numId="6">
    <w:abstractNumId w:val="15"/>
  </w:num>
  <w:num w:numId="7">
    <w:abstractNumId w:val="3"/>
  </w:num>
  <w:num w:numId="8">
    <w:abstractNumId w:val="2"/>
  </w:num>
  <w:num w:numId="9">
    <w:abstractNumId w:val="18"/>
  </w:num>
  <w:num w:numId="10">
    <w:abstractNumId w:val="4"/>
  </w:num>
  <w:num w:numId="11">
    <w:abstractNumId w:val="11"/>
  </w:num>
  <w:num w:numId="12">
    <w:abstractNumId w:val="6"/>
  </w:num>
  <w:num w:numId="13">
    <w:abstractNumId w:val="17"/>
  </w:num>
  <w:num w:numId="14">
    <w:abstractNumId w:val="9"/>
  </w:num>
  <w:num w:numId="15">
    <w:abstractNumId w:val="16"/>
  </w:num>
  <w:num w:numId="16">
    <w:abstractNumId w:val="8"/>
  </w:num>
  <w:num w:numId="17">
    <w:abstractNumId w:val="1"/>
  </w:num>
  <w:num w:numId="18">
    <w:abstractNumId w:val="7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2MDawNDSxMDYxMDVX0lEKTi0uzszPAykwqgUA1wEqPSwAAAA="/>
  </w:docVars>
  <w:rsids>
    <w:rsidRoot w:val="00FD62C0"/>
    <w:rsid w:val="00015239"/>
    <w:rsid w:val="000174B2"/>
    <w:rsid w:val="00040209"/>
    <w:rsid w:val="000438C0"/>
    <w:rsid w:val="0004597C"/>
    <w:rsid w:val="00046F86"/>
    <w:rsid w:val="0005220D"/>
    <w:rsid w:val="00057790"/>
    <w:rsid w:val="000734A6"/>
    <w:rsid w:val="00074C97"/>
    <w:rsid w:val="00093455"/>
    <w:rsid w:val="00094387"/>
    <w:rsid w:val="000A10C8"/>
    <w:rsid w:val="000A4ACB"/>
    <w:rsid w:val="000A7301"/>
    <w:rsid w:val="000E49E0"/>
    <w:rsid w:val="000E7093"/>
    <w:rsid w:val="000F29A0"/>
    <w:rsid w:val="00114148"/>
    <w:rsid w:val="0011589B"/>
    <w:rsid w:val="00132A1E"/>
    <w:rsid w:val="00143BBE"/>
    <w:rsid w:val="00157EA5"/>
    <w:rsid w:val="00160E3E"/>
    <w:rsid w:val="0016286C"/>
    <w:rsid w:val="00171FE3"/>
    <w:rsid w:val="001732CE"/>
    <w:rsid w:val="00175805"/>
    <w:rsid w:val="001859E6"/>
    <w:rsid w:val="001915B3"/>
    <w:rsid w:val="00196F4F"/>
    <w:rsid w:val="001973C1"/>
    <w:rsid w:val="001A2C86"/>
    <w:rsid w:val="001A3235"/>
    <w:rsid w:val="001D59C0"/>
    <w:rsid w:val="001D7FC6"/>
    <w:rsid w:val="001E0488"/>
    <w:rsid w:val="001E056B"/>
    <w:rsid w:val="001E4418"/>
    <w:rsid w:val="001F1FCA"/>
    <w:rsid w:val="001F2E2B"/>
    <w:rsid w:val="001F61C6"/>
    <w:rsid w:val="002063E1"/>
    <w:rsid w:val="00230659"/>
    <w:rsid w:val="00237465"/>
    <w:rsid w:val="00256441"/>
    <w:rsid w:val="00261409"/>
    <w:rsid w:val="00270C9F"/>
    <w:rsid w:val="00274FF8"/>
    <w:rsid w:val="002912FF"/>
    <w:rsid w:val="00297851"/>
    <w:rsid w:val="002A0058"/>
    <w:rsid w:val="002A1E01"/>
    <w:rsid w:val="002A5DA3"/>
    <w:rsid w:val="002B5620"/>
    <w:rsid w:val="002D7C86"/>
    <w:rsid w:val="002E2A30"/>
    <w:rsid w:val="002E5586"/>
    <w:rsid w:val="002F0C6B"/>
    <w:rsid w:val="00301740"/>
    <w:rsid w:val="00313876"/>
    <w:rsid w:val="00321813"/>
    <w:rsid w:val="00334CB3"/>
    <w:rsid w:val="00336760"/>
    <w:rsid w:val="00341CC3"/>
    <w:rsid w:val="00346135"/>
    <w:rsid w:val="0036013C"/>
    <w:rsid w:val="00383A55"/>
    <w:rsid w:val="003A4863"/>
    <w:rsid w:val="003C1986"/>
    <w:rsid w:val="003D0DF3"/>
    <w:rsid w:val="003E13DA"/>
    <w:rsid w:val="0041498C"/>
    <w:rsid w:val="00425DF9"/>
    <w:rsid w:val="00427F5F"/>
    <w:rsid w:val="0043526F"/>
    <w:rsid w:val="0044156F"/>
    <w:rsid w:val="004440BC"/>
    <w:rsid w:val="004462AA"/>
    <w:rsid w:val="004730B0"/>
    <w:rsid w:val="0047362B"/>
    <w:rsid w:val="00476C1C"/>
    <w:rsid w:val="004774F9"/>
    <w:rsid w:val="00477547"/>
    <w:rsid w:val="00486F97"/>
    <w:rsid w:val="00492714"/>
    <w:rsid w:val="00492C9E"/>
    <w:rsid w:val="004C577E"/>
    <w:rsid w:val="004C7A6A"/>
    <w:rsid w:val="004C7BA2"/>
    <w:rsid w:val="004E7396"/>
    <w:rsid w:val="00532AD4"/>
    <w:rsid w:val="0053697A"/>
    <w:rsid w:val="00543F47"/>
    <w:rsid w:val="00547013"/>
    <w:rsid w:val="00552926"/>
    <w:rsid w:val="00561EA9"/>
    <w:rsid w:val="005679C7"/>
    <w:rsid w:val="00570FC0"/>
    <w:rsid w:val="00580BCE"/>
    <w:rsid w:val="00591D78"/>
    <w:rsid w:val="005A5D48"/>
    <w:rsid w:val="005A5F40"/>
    <w:rsid w:val="005D067C"/>
    <w:rsid w:val="005D722E"/>
    <w:rsid w:val="005D7B52"/>
    <w:rsid w:val="005E4D8E"/>
    <w:rsid w:val="005F3118"/>
    <w:rsid w:val="005F5064"/>
    <w:rsid w:val="0060193C"/>
    <w:rsid w:val="00606633"/>
    <w:rsid w:val="006078D9"/>
    <w:rsid w:val="00611C1C"/>
    <w:rsid w:val="00622EB4"/>
    <w:rsid w:val="00625300"/>
    <w:rsid w:val="00626629"/>
    <w:rsid w:val="006369E4"/>
    <w:rsid w:val="00640FBC"/>
    <w:rsid w:val="00644689"/>
    <w:rsid w:val="00662B16"/>
    <w:rsid w:val="00663B6F"/>
    <w:rsid w:val="0066734B"/>
    <w:rsid w:val="006736E8"/>
    <w:rsid w:val="006738BD"/>
    <w:rsid w:val="00673DE6"/>
    <w:rsid w:val="0067616A"/>
    <w:rsid w:val="00682CC9"/>
    <w:rsid w:val="00683E73"/>
    <w:rsid w:val="00693C61"/>
    <w:rsid w:val="00694C2E"/>
    <w:rsid w:val="00697F9D"/>
    <w:rsid w:val="006A3793"/>
    <w:rsid w:val="006B750D"/>
    <w:rsid w:val="006D0C1C"/>
    <w:rsid w:val="006D5533"/>
    <w:rsid w:val="006E4082"/>
    <w:rsid w:val="006F18A3"/>
    <w:rsid w:val="00712D1A"/>
    <w:rsid w:val="00720993"/>
    <w:rsid w:val="0072218D"/>
    <w:rsid w:val="00722295"/>
    <w:rsid w:val="00727130"/>
    <w:rsid w:val="0074377B"/>
    <w:rsid w:val="00745129"/>
    <w:rsid w:val="0074683B"/>
    <w:rsid w:val="00753BC1"/>
    <w:rsid w:val="00755A90"/>
    <w:rsid w:val="007644A1"/>
    <w:rsid w:val="00782EB9"/>
    <w:rsid w:val="007940BA"/>
    <w:rsid w:val="007942A4"/>
    <w:rsid w:val="007A5EC9"/>
    <w:rsid w:val="007A609E"/>
    <w:rsid w:val="007D2D5F"/>
    <w:rsid w:val="007D5C26"/>
    <w:rsid w:val="007E0041"/>
    <w:rsid w:val="007E480B"/>
    <w:rsid w:val="007E4E26"/>
    <w:rsid w:val="007F28CB"/>
    <w:rsid w:val="007F40A9"/>
    <w:rsid w:val="00807332"/>
    <w:rsid w:val="008074BF"/>
    <w:rsid w:val="008113B0"/>
    <w:rsid w:val="008213CE"/>
    <w:rsid w:val="00824F75"/>
    <w:rsid w:val="008501A9"/>
    <w:rsid w:val="00885CC1"/>
    <w:rsid w:val="00897C2E"/>
    <w:rsid w:val="008A1EBE"/>
    <w:rsid w:val="008A2200"/>
    <w:rsid w:val="008C5E13"/>
    <w:rsid w:val="008C789E"/>
    <w:rsid w:val="008D65C5"/>
    <w:rsid w:val="008E037F"/>
    <w:rsid w:val="008F49A7"/>
    <w:rsid w:val="008F6813"/>
    <w:rsid w:val="009013D6"/>
    <w:rsid w:val="00904EF5"/>
    <w:rsid w:val="009124DA"/>
    <w:rsid w:val="00916CB6"/>
    <w:rsid w:val="00924206"/>
    <w:rsid w:val="009315C6"/>
    <w:rsid w:val="00931A8A"/>
    <w:rsid w:val="009368A7"/>
    <w:rsid w:val="00943739"/>
    <w:rsid w:val="009552D1"/>
    <w:rsid w:val="00957957"/>
    <w:rsid w:val="00963392"/>
    <w:rsid w:val="0096747E"/>
    <w:rsid w:val="00972481"/>
    <w:rsid w:val="0098409B"/>
    <w:rsid w:val="00990D55"/>
    <w:rsid w:val="009A1CB0"/>
    <w:rsid w:val="009A58E4"/>
    <w:rsid w:val="009D423B"/>
    <w:rsid w:val="009F4C68"/>
    <w:rsid w:val="00A004E2"/>
    <w:rsid w:val="00A13192"/>
    <w:rsid w:val="00A2024A"/>
    <w:rsid w:val="00A262B7"/>
    <w:rsid w:val="00A34FD3"/>
    <w:rsid w:val="00A40F88"/>
    <w:rsid w:val="00A4394B"/>
    <w:rsid w:val="00A4598C"/>
    <w:rsid w:val="00A57756"/>
    <w:rsid w:val="00A613CF"/>
    <w:rsid w:val="00A61FEA"/>
    <w:rsid w:val="00A756CC"/>
    <w:rsid w:val="00A911C4"/>
    <w:rsid w:val="00A93E63"/>
    <w:rsid w:val="00A9525A"/>
    <w:rsid w:val="00A95C05"/>
    <w:rsid w:val="00AB1BF3"/>
    <w:rsid w:val="00AC191C"/>
    <w:rsid w:val="00B02B04"/>
    <w:rsid w:val="00B05477"/>
    <w:rsid w:val="00B0729B"/>
    <w:rsid w:val="00B11B22"/>
    <w:rsid w:val="00B124E1"/>
    <w:rsid w:val="00B13AD8"/>
    <w:rsid w:val="00B142E1"/>
    <w:rsid w:val="00B1634D"/>
    <w:rsid w:val="00B275EB"/>
    <w:rsid w:val="00B303CB"/>
    <w:rsid w:val="00B37F16"/>
    <w:rsid w:val="00B40405"/>
    <w:rsid w:val="00B47A29"/>
    <w:rsid w:val="00B632D8"/>
    <w:rsid w:val="00B8647A"/>
    <w:rsid w:val="00BA00CA"/>
    <w:rsid w:val="00BA08B2"/>
    <w:rsid w:val="00BB214D"/>
    <w:rsid w:val="00BC179F"/>
    <w:rsid w:val="00BD04BA"/>
    <w:rsid w:val="00BD7773"/>
    <w:rsid w:val="00C05F14"/>
    <w:rsid w:val="00C07EED"/>
    <w:rsid w:val="00C119A5"/>
    <w:rsid w:val="00C13ADB"/>
    <w:rsid w:val="00C2588B"/>
    <w:rsid w:val="00C26599"/>
    <w:rsid w:val="00C47999"/>
    <w:rsid w:val="00C65636"/>
    <w:rsid w:val="00C750B3"/>
    <w:rsid w:val="00C81474"/>
    <w:rsid w:val="00C839C8"/>
    <w:rsid w:val="00C91A42"/>
    <w:rsid w:val="00C930B8"/>
    <w:rsid w:val="00C93D1E"/>
    <w:rsid w:val="00C96CFE"/>
    <w:rsid w:val="00CA6BC6"/>
    <w:rsid w:val="00CB03FB"/>
    <w:rsid w:val="00CB6654"/>
    <w:rsid w:val="00CC1061"/>
    <w:rsid w:val="00CC3559"/>
    <w:rsid w:val="00CC5B4A"/>
    <w:rsid w:val="00CE0ADF"/>
    <w:rsid w:val="00CE709F"/>
    <w:rsid w:val="00CE72D9"/>
    <w:rsid w:val="00CF24A1"/>
    <w:rsid w:val="00CF28C8"/>
    <w:rsid w:val="00CF340D"/>
    <w:rsid w:val="00D058A8"/>
    <w:rsid w:val="00D05AC5"/>
    <w:rsid w:val="00D07C9B"/>
    <w:rsid w:val="00D1063A"/>
    <w:rsid w:val="00D17323"/>
    <w:rsid w:val="00D203BB"/>
    <w:rsid w:val="00D206D4"/>
    <w:rsid w:val="00D4604F"/>
    <w:rsid w:val="00D67E3F"/>
    <w:rsid w:val="00D77E9A"/>
    <w:rsid w:val="00D91D29"/>
    <w:rsid w:val="00DA360C"/>
    <w:rsid w:val="00DB2192"/>
    <w:rsid w:val="00DB64A4"/>
    <w:rsid w:val="00DC27E9"/>
    <w:rsid w:val="00DC3398"/>
    <w:rsid w:val="00DE2174"/>
    <w:rsid w:val="00DE590D"/>
    <w:rsid w:val="00DF3B7C"/>
    <w:rsid w:val="00DF5C90"/>
    <w:rsid w:val="00E008AB"/>
    <w:rsid w:val="00E07976"/>
    <w:rsid w:val="00E25047"/>
    <w:rsid w:val="00E26EA5"/>
    <w:rsid w:val="00E311F4"/>
    <w:rsid w:val="00E355AE"/>
    <w:rsid w:val="00E62843"/>
    <w:rsid w:val="00E64ADE"/>
    <w:rsid w:val="00E7261C"/>
    <w:rsid w:val="00E74925"/>
    <w:rsid w:val="00E964E6"/>
    <w:rsid w:val="00EA7778"/>
    <w:rsid w:val="00EA7C19"/>
    <w:rsid w:val="00EB2F28"/>
    <w:rsid w:val="00EB6BCC"/>
    <w:rsid w:val="00EC33AA"/>
    <w:rsid w:val="00EC3B6B"/>
    <w:rsid w:val="00ED3A49"/>
    <w:rsid w:val="00EE4049"/>
    <w:rsid w:val="00EE5F83"/>
    <w:rsid w:val="00EE6927"/>
    <w:rsid w:val="00EF0B9C"/>
    <w:rsid w:val="00EF2888"/>
    <w:rsid w:val="00F02879"/>
    <w:rsid w:val="00F03A84"/>
    <w:rsid w:val="00F11F14"/>
    <w:rsid w:val="00F133BD"/>
    <w:rsid w:val="00F1619D"/>
    <w:rsid w:val="00F33AF5"/>
    <w:rsid w:val="00F35A26"/>
    <w:rsid w:val="00F40AF8"/>
    <w:rsid w:val="00F71645"/>
    <w:rsid w:val="00F734C0"/>
    <w:rsid w:val="00F84004"/>
    <w:rsid w:val="00F963A6"/>
    <w:rsid w:val="00FA343E"/>
    <w:rsid w:val="00FB141D"/>
    <w:rsid w:val="00FB731D"/>
    <w:rsid w:val="00FD62C0"/>
    <w:rsid w:val="00FE1DAD"/>
    <w:rsid w:val="00FE55A9"/>
    <w:rsid w:val="00FF623F"/>
    <w:rsid w:val="00FF7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ECA25C8-C552-4CEB-A47A-09B1A8901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PMingLiU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2C0"/>
    <w:pPr>
      <w:spacing w:after="0" w:line="240" w:lineRule="auto"/>
    </w:pPr>
    <w:rPr>
      <w:rFonts w:ascii="Cordia New" w:eastAsia="Cordia New" w:hAnsi="Cordia New" w:cs="Angsana New"/>
      <w:sz w:val="28"/>
    </w:rPr>
  </w:style>
  <w:style w:type="paragraph" w:styleId="Heading2">
    <w:name w:val="heading 2"/>
    <w:basedOn w:val="Normal"/>
    <w:next w:val="Normal"/>
    <w:link w:val="Heading2Char"/>
    <w:qFormat/>
    <w:rsid w:val="003C1986"/>
    <w:pPr>
      <w:keepNext/>
      <w:spacing w:before="240" w:after="60"/>
      <w:outlineLvl w:val="1"/>
    </w:pPr>
    <w:rPr>
      <w:rFonts w:ascii="Arial" w:hAnsi="Arial" w:cs="Cordia New"/>
      <w:b/>
      <w:bCs/>
      <w:i/>
      <w:i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1CC3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39"/>
    <w:rsid w:val="0041498C"/>
    <w:pPr>
      <w:spacing w:after="0" w:line="240" w:lineRule="auto"/>
    </w:pPr>
    <w:rPr>
      <w:rFonts w:eastAsiaTheme="minorEastAsia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119A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9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A84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A84"/>
    <w:rPr>
      <w:rFonts w:ascii="Segoe UI" w:eastAsia="Cordia New" w:hAnsi="Segoe UI" w:cs="Angsana New"/>
      <w:sz w:val="18"/>
      <w:szCs w:val="22"/>
    </w:rPr>
  </w:style>
  <w:style w:type="paragraph" w:styleId="NormalWeb">
    <w:name w:val="Normal (Web)"/>
    <w:basedOn w:val="Normal"/>
    <w:uiPriority w:val="99"/>
    <w:semiHidden/>
    <w:unhideWhenUsed/>
    <w:rsid w:val="002B562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5620"/>
    <w:rPr>
      <w:b/>
      <w:bCs/>
    </w:rPr>
  </w:style>
  <w:style w:type="character" w:customStyle="1" w:styleId="apple-converted-space">
    <w:name w:val="apple-converted-space"/>
    <w:basedOn w:val="DefaultParagraphFont"/>
    <w:rsid w:val="002B5620"/>
  </w:style>
  <w:style w:type="paragraph" w:styleId="Header">
    <w:name w:val="header"/>
    <w:basedOn w:val="Normal"/>
    <w:link w:val="HeaderChar"/>
    <w:uiPriority w:val="99"/>
    <w:unhideWhenUsed/>
    <w:rsid w:val="00DE590D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DE590D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DE590D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DE590D"/>
    <w:rPr>
      <w:rFonts w:ascii="Cordia New" w:eastAsia="Cordia New" w:hAnsi="Cordia New" w:cs="Angsana New"/>
      <w:sz w:val="28"/>
      <w:szCs w:val="35"/>
    </w:rPr>
  </w:style>
  <w:style w:type="character" w:customStyle="1" w:styleId="Heading2Char">
    <w:name w:val="Heading 2 Char"/>
    <w:basedOn w:val="DefaultParagraphFont"/>
    <w:link w:val="Heading2"/>
    <w:rsid w:val="003C1986"/>
    <w:rPr>
      <w:rFonts w:ascii="Arial" w:eastAsia="Cordia New" w:hAnsi="Arial" w:cs="Cordia New"/>
      <w:b/>
      <w:bCs/>
      <w:i/>
      <w:iCs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wbStm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sem.wpp.thailand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bit.ly/34WN31n%20&#3627;&#3619;&#3639;&#3629;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semwpp.org/program/germany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1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A203D-3853-4036-AF6D-031A7CCE3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1104</Words>
  <Characters>629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porn Wiriyaukradecha</dc:creator>
  <cp:keywords/>
  <dc:description/>
  <cp:lastModifiedBy>Phicharmon Sridurongkhatham</cp:lastModifiedBy>
  <cp:revision>18</cp:revision>
  <cp:lastPrinted>2020-10-15T02:59:00Z</cp:lastPrinted>
  <dcterms:created xsi:type="dcterms:W3CDTF">2019-10-31T01:52:00Z</dcterms:created>
  <dcterms:modified xsi:type="dcterms:W3CDTF">2020-10-15T03:32:00Z</dcterms:modified>
</cp:coreProperties>
</file>